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DE12E" w14:textId="5863FDEF" w:rsidR="00DB1753" w:rsidRPr="00642616" w:rsidRDefault="00642616" w:rsidP="00642616">
      <w:pPr>
        <w:pStyle w:val="ListParagraph"/>
        <w:numPr>
          <w:ilvl w:val="0"/>
          <w:numId w:val="1"/>
        </w:numPr>
        <w:rPr>
          <w:color w:val="FF0000"/>
        </w:rPr>
      </w:pPr>
      <w:r w:rsidRPr="00642616">
        <w:rPr>
          <w:color w:val="FF0000"/>
        </w:rPr>
        <w:t xml:space="preserve">NETWORK HAKING </w:t>
      </w:r>
    </w:p>
    <w:p w14:paraId="0F119192" w14:textId="5C0F6152" w:rsidR="00642616" w:rsidRDefault="00642616" w:rsidP="00642616">
      <w:pPr>
        <w:pStyle w:val="ListParagraph"/>
        <w:numPr>
          <w:ilvl w:val="0"/>
          <w:numId w:val="3"/>
        </w:numPr>
      </w:pPr>
      <w:r>
        <w:t>Pre-connection attach</w:t>
      </w:r>
    </w:p>
    <w:p w14:paraId="2EC93275" w14:textId="0C1E83E0" w:rsidR="00642616" w:rsidRDefault="00642616" w:rsidP="00642616">
      <w:pPr>
        <w:pStyle w:val="ListParagraph"/>
        <w:numPr>
          <w:ilvl w:val="0"/>
          <w:numId w:val="3"/>
        </w:numPr>
      </w:pPr>
      <w:r>
        <w:t>Gaining Access</w:t>
      </w:r>
    </w:p>
    <w:p w14:paraId="09B5EEBC" w14:textId="557D9A87" w:rsidR="00642616" w:rsidRDefault="00642616" w:rsidP="00642616">
      <w:pPr>
        <w:pStyle w:val="ListParagraph"/>
        <w:numPr>
          <w:ilvl w:val="0"/>
          <w:numId w:val="3"/>
        </w:numPr>
      </w:pPr>
      <w:r>
        <w:t xml:space="preserve">Post-connection attacks </w:t>
      </w:r>
    </w:p>
    <w:p w14:paraId="4E9E1664" w14:textId="111F8EAC" w:rsidR="00D76AE2" w:rsidRDefault="00D76AE2" w:rsidP="00D76AE2">
      <w:pPr>
        <w:pStyle w:val="ListParagraph"/>
        <w:numPr>
          <w:ilvl w:val="0"/>
          <w:numId w:val="4"/>
        </w:numPr>
      </w:pPr>
      <w:r>
        <w:t>Ifconfig wlan0 down</w:t>
      </w:r>
    </w:p>
    <w:p w14:paraId="346AB74A" w14:textId="64A317B5" w:rsidR="00D76AE2" w:rsidRDefault="00D76AE2" w:rsidP="00D76AE2">
      <w:pPr>
        <w:pStyle w:val="ListParagraph"/>
        <w:numPr>
          <w:ilvl w:val="0"/>
          <w:numId w:val="4"/>
        </w:numPr>
      </w:pPr>
      <w:r w:rsidRPr="00D76AE2">
        <w:t xml:space="preserve">ifconfig wlan0 </w:t>
      </w:r>
      <w:proofErr w:type="spellStart"/>
      <w:r w:rsidRPr="00D76AE2">
        <w:t>hw</w:t>
      </w:r>
      <w:proofErr w:type="spellEnd"/>
      <w:r>
        <w:t xml:space="preserve"> ( hardware) </w:t>
      </w:r>
      <w:r w:rsidRPr="00D76AE2">
        <w:t xml:space="preserve"> ether 00:11:22:33:44:55</w:t>
      </w:r>
    </w:p>
    <w:p w14:paraId="5FD16B5F" w14:textId="6DA12D26" w:rsidR="00D76AE2" w:rsidRDefault="00D76AE2" w:rsidP="00D76AE2">
      <w:pPr>
        <w:pStyle w:val="ListParagraph"/>
        <w:numPr>
          <w:ilvl w:val="0"/>
          <w:numId w:val="4"/>
        </w:numPr>
      </w:pPr>
      <w:r>
        <w:t>ifconfig wlan0 up</w:t>
      </w:r>
    </w:p>
    <w:p w14:paraId="5B4DECF6" w14:textId="1056FBC0" w:rsidR="00D76AE2" w:rsidRDefault="00D76AE2" w:rsidP="00D76AE2">
      <w:pPr>
        <w:pStyle w:val="ListParagraph"/>
        <w:numPr>
          <w:ilvl w:val="0"/>
          <w:numId w:val="4"/>
        </w:numPr>
      </w:pPr>
      <w:proofErr w:type="spellStart"/>
      <w:r>
        <w:t>iwconfig</w:t>
      </w:r>
      <w:proofErr w:type="spellEnd"/>
      <w:r>
        <w:t xml:space="preserve">: shows all the interfaces on network </w:t>
      </w:r>
    </w:p>
    <w:p w14:paraId="7404AC92" w14:textId="682999B8" w:rsidR="00D76AE2" w:rsidRDefault="00D76AE2" w:rsidP="00D76AE2">
      <w:pPr>
        <w:pStyle w:val="ListParagraph"/>
        <w:numPr>
          <w:ilvl w:val="0"/>
          <w:numId w:val="4"/>
        </w:numPr>
      </w:pPr>
      <w:proofErr w:type="spellStart"/>
      <w:r>
        <w:t>iwconfig</w:t>
      </w:r>
      <w:proofErr w:type="spellEnd"/>
      <w:r>
        <w:t xml:space="preserve"> wlan0 monde </w:t>
      </w:r>
      <w:r w:rsidR="001D7D16">
        <w:t>monitor  ( how to enable mode)</w:t>
      </w:r>
    </w:p>
    <w:p w14:paraId="1EFB08BA" w14:textId="3BDFE7AD" w:rsidR="001D7D16" w:rsidRDefault="00A64D5C" w:rsidP="00A64D5C">
      <w:pPr>
        <w:pStyle w:val="ListParagraph"/>
        <w:numPr>
          <w:ilvl w:val="0"/>
          <w:numId w:val="1"/>
        </w:numPr>
      </w:pPr>
      <w:r>
        <w:t xml:space="preserve">PACKET SNIFFING : using </w:t>
      </w:r>
      <w:proofErr w:type="spellStart"/>
      <w:r>
        <w:t>Airodump</w:t>
      </w:r>
      <w:proofErr w:type="spellEnd"/>
      <w:r>
        <w:t>-ng</w:t>
      </w:r>
    </w:p>
    <w:p w14:paraId="17C7B7AF" w14:textId="7D063A07" w:rsidR="00A64D5C" w:rsidRDefault="00A64D5C" w:rsidP="00A64D5C">
      <w:pPr>
        <w:pStyle w:val="ListParagraph"/>
        <w:numPr>
          <w:ilvl w:val="0"/>
          <w:numId w:val="5"/>
        </w:numPr>
      </w:pPr>
      <w:r>
        <w:t xml:space="preserve">Turn of </w:t>
      </w:r>
    </w:p>
    <w:p w14:paraId="72ED1E4B" w14:textId="45E0F309" w:rsidR="00B148B8" w:rsidRDefault="00B148B8" w:rsidP="00A64D5C">
      <w:pPr>
        <w:pStyle w:val="ListParagraph"/>
        <w:numPr>
          <w:ilvl w:val="0"/>
          <w:numId w:val="5"/>
        </w:numPr>
      </w:pPr>
      <w:r>
        <w:t xml:space="preserve">5 GB frequency by </w:t>
      </w:r>
      <w:proofErr w:type="spellStart"/>
      <w:r>
        <w:t>airodum</w:t>
      </w:r>
      <w:proofErr w:type="spellEnd"/>
      <w:r>
        <w:t>-ng –band a wlan0</w:t>
      </w:r>
    </w:p>
    <w:p w14:paraId="61D873AA" w14:textId="651B9ED0" w:rsidR="00B148B8" w:rsidRDefault="00B148B8" w:rsidP="00A64D5C">
      <w:pPr>
        <w:pStyle w:val="ListParagraph"/>
        <w:numPr>
          <w:ilvl w:val="0"/>
          <w:numId w:val="5"/>
        </w:numPr>
      </w:pPr>
      <w:r>
        <w:t xml:space="preserve">Gathering information on Networking target </w:t>
      </w:r>
    </w:p>
    <w:p w14:paraId="1905D5A0" w14:textId="60456B96" w:rsidR="00B148B8" w:rsidRDefault="00B148B8" w:rsidP="00B148B8">
      <w:pPr>
        <w:pStyle w:val="ListParagraph"/>
        <w:numPr>
          <w:ilvl w:val="1"/>
          <w:numId w:val="5"/>
        </w:numPr>
      </w:pPr>
      <w:r>
        <w:t>Airodum-ng –</w:t>
      </w:r>
      <w:proofErr w:type="spellStart"/>
      <w:r>
        <w:t>basid</w:t>
      </w:r>
      <w:proofErr w:type="spellEnd"/>
      <w:r>
        <w:t xml:space="preserve"> F8:23:b2:b9:50:A8 –</w:t>
      </w:r>
      <w:r w:rsidR="004F0518">
        <w:t>channel</w:t>
      </w:r>
      <w:r>
        <w:t xml:space="preserve"> -</w:t>
      </w:r>
      <w:r w:rsidR="004F0518">
        <w:t>write</w:t>
      </w:r>
      <w:r>
        <w:t xml:space="preserve"> test(file) wlan0</w:t>
      </w:r>
    </w:p>
    <w:p w14:paraId="0A7F2ECF" w14:textId="0CF3917F" w:rsidR="004F0518" w:rsidRDefault="004F0518" w:rsidP="00B148B8">
      <w:pPr>
        <w:pStyle w:val="ListParagraph"/>
        <w:numPr>
          <w:ilvl w:val="1"/>
          <w:numId w:val="5"/>
        </w:numPr>
      </w:pPr>
      <w:r>
        <w:t xml:space="preserve">Under the station there are client connect to MC address </w:t>
      </w:r>
    </w:p>
    <w:p w14:paraId="024C2774" w14:textId="71715BBE" w:rsidR="004F0518" w:rsidRDefault="004F0518" w:rsidP="00B148B8">
      <w:pPr>
        <w:pStyle w:val="ListParagraph"/>
        <w:numPr>
          <w:ilvl w:val="1"/>
          <w:numId w:val="5"/>
        </w:numPr>
      </w:pPr>
      <w:r>
        <w:t xml:space="preserve">4 files are capture while we are gathering information this contain </w:t>
      </w:r>
      <w:proofErr w:type="spellStart"/>
      <w:r>
        <w:t>url</w:t>
      </w:r>
      <w:proofErr w:type="spellEnd"/>
      <w:r>
        <w:t xml:space="preserve"> and password </w:t>
      </w:r>
    </w:p>
    <w:p w14:paraId="38646511" w14:textId="6EA4C8F2" w:rsidR="004F0518" w:rsidRDefault="004F0518" w:rsidP="00B148B8">
      <w:pPr>
        <w:pStyle w:val="ListParagraph"/>
        <w:numPr>
          <w:ilvl w:val="1"/>
          <w:numId w:val="5"/>
        </w:numPr>
      </w:pPr>
      <w:r>
        <w:t xml:space="preserve">This all data is encrypted </w:t>
      </w:r>
    </w:p>
    <w:p w14:paraId="55D3DCC9" w14:textId="24D98DD9" w:rsidR="004F0518" w:rsidRDefault="004F0518" w:rsidP="00B148B8">
      <w:pPr>
        <w:pStyle w:val="ListParagraph"/>
        <w:numPr>
          <w:ilvl w:val="1"/>
          <w:numId w:val="5"/>
        </w:numPr>
      </w:pPr>
      <w:r>
        <w:t xml:space="preserve">Run Wireshark to check the encryption file </w:t>
      </w:r>
    </w:p>
    <w:p w14:paraId="49238131" w14:textId="50555203" w:rsidR="004F0518" w:rsidRDefault="004F0518" w:rsidP="004F0518">
      <w:pPr>
        <w:pStyle w:val="ListParagraph"/>
        <w:numPr>
          <w:ilvl w:val="0"/>
          <w:numId w:val="6"/>
        </w:numPr>
      </w:pPr>
      <w:r>
        <w:t xml:space="preserve">How to disconnect target from the </w:t>
      </w:r>
      <w:proofErr w:type="spellStart"/>
      <w:r>
        <w:t>wifi</w:t>
      </w:r>
      <w:proofErr w:type="spellEnd"/>
    </w:p>
    <w:p w14:paraId="74381B59" w14:textId="0D6A1A50" w:rsidR="004F0518" w:rsidRDefault="00FD5B9F" w:rsidP="004F0518">
      <w:pPr>
        <w:pStyle w:val="ListParagraph"/>
        <w:numPr>
          <w:ilvl w:val="1"/>
          <w:numId w:val="6"/>
        </w:numPr>
      </w:pPr>
      <w:proofErr w:type="spellStart"/>
      <w:r>
        <w:t>A</w:t>
      </w:r>
      <w:r w:rsidR="004F0518">
        <w:t>ir</w:t>
      </w:r>
      <w:r>
        <w:t>eplay</w:t>
      </w:r>
      <w:proofErr w:type="spellEnd"/>
      <w:r>
        <w:t>-ng –</w:t>
      </w:r>
      <w:proofErr w:type="spellStart"/>
      <w:r>
        <w:t>deauth</w:t>
      </w:r>
      <w:proofErr w:type="spellEnd"/>
      <w:r>
        <w:t xml:space="preserve"> 100000 – a </w:t>
      </w:r>
    </w:p>
    <w:p w14:paraId="3A8030C6" w14:textId="7398E422" w:rsidR="00FD5B9F" w:rsidRDefault="00FD5B9F" w:rsidP="00FD5B9F">
      <w:pPr>
        <w:pStyle w:val="ListParagraph"/>
        <w:numPr>
          <w:ilvl w:val="0"/>
          <w:numId w:val="6"/>
        </w:numPr>
      </w:pPr>
      <w:r>
        <w:t xml:space="preserve">Gaining Access </w:t>
      </w:r>
    </w:p>
    <w:p w14:paraId="4B74E25D" w14:textId="37C19BBD" w:rsidR="00FD5B9F" w:rsidRDefault="00FD5B9F" w:rsidP="00FD5B9F">
      <w:pPr>
        <w:pStyle w:val="ListParagraph"/>
        <w:numPr>
          <w:ilvl w:val="1"/>
          <w:numId w:val="6"/>
        </w:numPr>
      </w:pPr>
      <w:r>
        <w:t>WEP Cracking : Wire E</w:t>
      </w:r>
    </w:p>
    <w:p w14:paraId="76B10282" w14:textId="778EF9B5" w:rsidR="00D851F4" w:rsidRPr="00D851F4" w:rsidRDefault="00D851F4" w:rsidP="00A66226">
      <w:pPr>
        <w:rPr>
          <w:b/>
          <w:bCs/>
        </w:rPr>
      </w:pPr>
      <w:r w:rsidRPr="00D851F4">
        <w:rPr>
          <w:b/>
          <w:bCs/>
        </w:rPr>
        <w:t xml:space="preserve">Network hacking – per-connection attack information Gathering </w:t>
      </w:r>
    </w:p>
    <w:p w14:paraId="656AA18F" w14:textId="77EB1045" w:rsidR="000E65AA" w:rsidRDefault="00D851F4" w:rsidP="00D851F4">
      <w:pPr>
        <w:pStyle w:val="ListParagraph"/>
        <w:numPr>
          <w:ilvl w:val="0"/>
          <w:numId w:val="19"/>
        </w:numPr>
      </w:pPr>
      <w:r>
        <w:t xml:space="preserve">Check how man device is connect to your Wi-Fi </w:t>
      </w:r>
    </w:p>
    <w:p w14:paraId="0FDC0D92" w14:textId="7FFBBA83" w:rsidR="00D851F4" w:rsidRDefault="00D851F4" w:rsidP="00D851F4">
      <w:pPr>
        <w:pStyle w:val="ListParagraph"/>
      </w:pPr>
      <w:r>
        <w:t xml:space="preserve">Example is : </w:t>
      </w:r>
      <w:proofErr w:type="spellStart"/>
      <w:r w:rsidRPr="00D520C7">
        <w:rPr>
          <w:b/>
          <w:bCs/>
        </w:rPr>
        <w:t>netdiscover</w:t>
      </w:r>
      <w:proofErr w:type="spellEnd"/>
      <w:r w:rsidRPr="00D520C7">
        <w:rPr>
          <w:b/>
          <w:bCs/>
        </w:rPr>
        <w:t xml:space="preserve"> -r 10.0.2.1/24</w:t>
      </w:r>
    </w:p>
    <w:p w14:paraId="772F1DFC" w14:textId="5A8D6434" w:rsidR="00D851F4" w:rsidRDefault="0005541F" w:rsidP="0005541F">
      <w:pPr>
        <w:pStyle w:val="ListParagraph"/>
        <w:ind w:left="0"/>
      </w:pPr>
      <w:r>
        <w:rPr>
          <w:noProof/>
        </w:rPr>
        <w:drawing>
          <wp:inline distT="0" distB="0" distL="0" distR="0" wp14:anchorId="7E262E3B" wp14:editId="610366D8">
            <wp:extent cx="5943600" cy="1976120"/>
            <wp:effectExtent l="0" t="0" r="0" b="5080"/>
            <wp:docPr id="1" name="Picture 1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 wifi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A02C4" w14:textId="1B591E47" w:rsidR="0005541F" w:rsidRDefault="0005541F" w:rsidP="0005541F">
      <w:pPr>
        <w:pStyle w:val="ListParagraph"/>
        <w:ind w:left="0"/>
      </w:pPr>
    </w:p>
    <w:p w14:paraId="44EB540C" w14:textId="13042A6D" w:rsidR="0005541F" w:rsidRDefault="0005541F" w:rsidP="0005541F">
      <w:pPr>
        <w:pStyle w:val="ListParagraph"/>
        <w:ind w:left="0"/>
      </w:pPr>
    </w:p>
    <w:p w14:paraId="531E60ED" w14:textId="0C5B9371" w:rsidR="00D520C7" w:rsidRDefault="00D520C7" w:rsidP="0005541F">
      <w:pPr>
        <w:pStyle w:val="ListParagraph"/>
        <w:ind w:left="0"/>
      </w:pPr>
      <w:r>
        <w:t>Connect your wireless adapter to see how many networks is connect to your device in real world</w:t>
      </w:r>
    </w:p>
    <w:p w14:paraId="30341285" w14:textId="6A47D00C" w:rsidR="00D520C7" w:rsidRPr="00D520C7" w:rsidRDefault="00D520C7" w:rsidP="00D520C7">
      <w:pPr>
        <w:pStyle w:val="ListParagraph"/>
        <w:ind w:left="0" w:firstLine="720"/>
        <w:rPr>
          <w:b/>
          <w:bCs/>
        </w:rPr>
      </w:pPr>
      <w:r w:rsidRPr="00D520C7">
        <w:rPr>
          <w:b/>
          <w:bCs/>
        </w:rPr>
        <w:t>One client is connected to this device : 10.224.0.1</w:t>
      </w:r>
    </w:p>
    <w:p w14:paraId="519DE974" w14:textId="77777777" w:rsidR="00D520C7" w:rsidRDefault="00D520C7" w:rsidP="0005541F">
      <w:pPr>
        <w:pStyle w:val="ListParagraph"/>
        <w:ind w:left="0"/>
      </w:pPr>
    </w:p>
    <w:p w14:paraId="58AF74D8" w14:textId="6005482E" w:rsidR="00D520C7" w:rsidRDefault="00D520C7" w:rsidP="0005541F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29BDF496" wp14:editId="0BCF0B4A">
            <wp:extent cx="5943600" cy="1327785"/>
            <wp:effectExtent l="0" t="0" r="0" b="5715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twork conne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F529" w14:textId="3F854FD7" w:rsidR="00D520C7" w:rsidRDefault="00D520C7" w:rsidP="0005541F">
      <w:pPr>
        <w:pStyle w:val="ListParagraph"/>
        <w:ind w:left="0"/>
      </w:pPr>
    </w:p>
    <w:p w14:paraId="71C3AF8F" w14:textId="77777777" w:rsidR="00D520C7" w:rsidRDefault="00D520C7" w:rsidP="00D520C7">
      <w:pPr>
        <w:pStyle w:val="ListParagraph"/>
        <w:ind w:left="0"/>
      </w:pPr>
      <w:r>
        <w:t xml:space="preserve">Gathering sensitive information about connected device ( Device name, port </w:t>
      </w:r>
      <w:proofErr w:type="spellStart"/>
      <w:r>
        <w:t>etc</w:t>
      </w:r>
      <w:proofErr w:type="spellEnd"/>
      <w:r>
        <w:t xml:space="preserve"> )  </w:t>
      </w:r>
    </w:p>
    <w:p w14:paraId="6BFB0A69" w14:textId="39C0C07A" w:rsidR="00D520C7" w:rsidRDefault="00D520C7" w:rsidP="00D520C7">
      <w:pPr>
        <w:pStyle w:val="ListParagraph"/>
        <w:ind w:left="0"/>
        <w:rPr>
          <w:b/>
          <w:bCs/>
        </w:rPr>
      </w:pPr>
      <w:r>
        <w:t xml:space="preserve">By using </w:t>
      </w:r>
      <w:r w:rsidRPr="00D520C7">
        <w:rPr>
          <w:b/>
          <w:bCs/>
        </w:rPr>
        <w:t xml:space="preserve">Nmap / ZENMAP </w:t>
      </w:r>
    </w:p>
    <w:p w14:paraId="32A4DDE4" w14:textId="45E161B2" w:rsidR="00D520C7" w:rsidRDefault="00D520C7" w:rsidP="00D520C7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 xml:space="preserve">HUGE security scanner </w:t>
      </w:r>
    </w:p>
    <w:p w14:paraId="726DB8C9" w14:textId="25FBE941" w:rsidR="00D520C7" w:rsidRDefault="00D520C7" w:rsidP="00D520C7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 xml:space="preserve">From an IP/IP range it can discover </w:t>
      </w:r>
    </w:p>
    <w:p w14:paraId="4C30302A" w14:textId="766BE377" w:rsidR="00D520C7" w:rsidRPr="00D520C7" w:rsidRDefault="00D520C7" w:rsidP="00D520C7">
      <w:pPr>
        <w:pStyle w:val="ListParagraph"/>
        <w:numPr>
          <w:ilvl w:val="1"/>
          <w:numId w:val="21"/>
        </w:numPr>
      </w:pPr>
      <w:r w:rsidRPr="00D520C7">
        <w:t>Open ports</w:t>
      </w:r>
    </w:p>
    <w:p w14:paraId="2402380E" w14:textId="615D376B" w:rsidR="00D520C7" w:rsidRPr="00D520C7" w:rsidRDefault="00D520C7" w:rsidP="00D520C7">
      <w:pPr>
        <w:pStyle w:val="ListParagraph"/>
        <w:numPr>
          <w:ilvl w:val="1"/>
          <w:numId w:val="21"/>
        </w:numPr>
      </w:pPr>
      <w:r w:rsidRPr="00D520C7">
        <w:t xml:space="preserve">Running service </w:t>
      </w:r>
    </w:p>
    <w:p w14:paraId="5023FA2F" w14:textId="180C1387" w:rsidR="00D520C7" w:rsidRPr="00D520C7" w:rsidRDefault="00D520C7" w:rsidP="00D520C7">
      <w:pPr>
        <w:pStyle w:val="ListParagraph"/>
        <w:numPr>
          <w:ilvl w:val="1"/>
          <w:numId w:val="21"/>
        </w:numPr>
      </w:pPr>
      <w:r w:rsidRPr="00D520C7">
        <w:t xml:space="preserve">Operating system </w:t>
      </w:r>
    </w:p>
    <w:p w14:paraId="2255F31E" w14:textId="14CEC196" w:rsidR="00D520C7" w:rsidRPr="00D520C7" w:rsidRDefault="00D520C7" w:rsidP="00D520C7">
      <w:pPr>
        <w:pStyle w:val="ListParagraph"/>
        <w:numPr>
          <w:ilvl w:val="1"/>
          <w:numId w:val="21"/>
        </w:numPr>
      </w:pPr>
      <w:r w:rsidRPr="00D520C7">
        <w:t xml:space="preserve">Connected clients </w:t>
      </w:r>
    </w:p>
    <w:p w14:paraId="3F487F7B" w14:textId="05A5C235" w:rsidR="000E65AA" w:rsidRDefault="00D520C7" w:rsidP="000E65AA">
      <w:r>
        <w:t xml:space="preserve">Using </w:t>
      </w:r>
      <w:proofErr w:type="spellStart"/>
      <w:r>
        <w:t>zenmap</w:t>
      </w:r>
      <w:proofErr w:type="spellEnd"/>
      <w:r>
        <w:t xml:space="preserve"> : </w:t>
      </w:r>
      <w:r w:rsidR="00820446" w:rsidRPr="00820446">
        <w:rPr>
          <w:b/>
          <w:bCs/>
        </w:rPr>
        <w:t>scan the Ip address in target space : 10.233.1.1/24</w:t>
      </w:r>
    </w:p>
    <w:p w14:paraId="4DB5E188" w14:textId="2190837C" w:rsidR="000E65AA" w:rsidRDefault="00820446" w:rsidP="000E65AA">
      <w:r>
        <w:t xml:space="preserve">This result shows how many devices is connect to the network </w:t>
      </w:r>
      <w:r w:rsidR="0021534A" w:rsidRPr="0021534A">
        <w:rPr>
          <w:b/>
          <w:bCs/>
        </w:rPr>
        <w:t xml:space="preserve">( using </w:t>
      </w:r>
      <w:r w:rsidR="0021534A">
        <w:rPr>
          <w:b/>
          <w:bCs/>
        </w:rPr>
        <w:t xml:space="preserve"> </w:t>
      </w:r>
      <w:r w:rsidR="0021534A" w:rsidRPr="0021534A">
        <w:rPr>
          <w:b/>
          <w:bCs/>
        </w:rPr>
        <w:t>ping scan)</w:t>
      </w:r>
      <w:r w:rsidR="0021534A">
        <w:rPr>
          <w:b/>
          <w:bCs/>
        </w:rPr>
        <w:t xml:space="preserve"> get more information about client </w:t>
      </w:r>
    </w:p>
    <w:p w14:paraId="3CFDFB46" w14:textId="3B265439" w:rsidR="00820446" w:rsidRDefault="00820446" w:rsidP="000E65AA">
      <w:r>
        <w:rPr>
          <w:noProof/>
        </w:rPr>
        <w:drawing>
          <wp:inline distT="0" distB="0" distL="0" distR="0" wp14:anchorId="3E66591D" wp14:editId="416F3A88">
            <wp:extent cx="4067175" cy="2659307"/>
            <wp:effectExtent l="0" t="0" r="0" b="825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ma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8032" cy="266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9D0A5" w14:textId="1EE856BA" w:rsidR="004E1303" w:rsidRDefault="004E1303" w:rsidP="000E65AA">
      <w:pPr>
        <w:rPr>
          <w:b/>
          <w:bCs/>
        </w:rPr>
      </w:pPr>
      <w:r w:rsidRPr="004E1303">
        <w:rPr>
          <w:b/>
          <w:bCs/>
        </w:rPr>
        <w:t xml:space="preserve">Getting more details about information from client ( use Quick scan ) </w:t>
      </w:r>
    </w:p>
    <w:p w14:paraId="6EBF6860" w14:textId="24793D00" w:rsidR="00A14D83" w:rsidRPr="00A14D83" w:rsidRDefault="00A14D83" w:rsidP="00A14D83">
      <w:pPr>
        <w:ind w:left="720" w:firstLine="720"/>
      </w:pPr>
      <w:r w:rsidRPr="00A14D83">
        <w:t xml:space="preserve">Showing open ports , close port </w:t>
      </w:r>
    </w:p>
    <w:p w14:paraId="4038C1D3" w14:textId="65BD8017" w:rsidR="004E1303" w:rsidRDefault="004E1303" w:rsidP="000E65AA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95388EA" wp14:editId="16BF11D3">
            <wp:extent cx="4733925" cy="2561101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uic sca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8486" cy="256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F242" w14:textId="5FF6A06C" w:rsidR="00A14D83" w:rsidRDefault="00A14D83" w:rsidP="000E65AA">
      <w:pPr>
        <w:rPr>
          <w:b/>
          <w:bCs/>
        </w:rPr>
      </w:pPr>
      <w:r>
        <w:rPr>
          <w:b/>
          <w:bCs/>
        </w:rPr>
        <w:t>If you need to get even more information for client ( use quick scan plus ) this will give you better info</w:t>
      </w:r>
    </w:p>
    <w:p w14:paraId="137532E4" w14:textId="0F90790C" w:rsidR="00A14D83" w:rsidRDefault="00A14D83" w:rsidP="00A14D83">
      <w:pPr>
        <w:pStyle w:val="ListParagraph"/>
        <w:numPr>
          <w:ilvl w:val="0"/>
          <w:numId w:val="19"/>
        </w:numPr>
        <w:rPr>
          <w:b/>
          <w:bCs/>
        </w:rPr>
      </w:pPr>
      <w:r w:rsidRPr="00A14D83">
        <w:rPr>
          <w:b/>
          <w:bCs/>
        </w:rPr>
        <w:t xml:space="preserve">Such as OPENSSH 6.1 ( protocol 2.0) </w:t>
      </w:r>
    </w:p>
    <w:p w14:paraId="34807164" w14:textId="6DF53FED" w:rsidR="00A14D83" w:rsidRPr="00A14D83" w:rsidRDefault="00A14D83" w:rsidP="00A14D83">
      <w:pPr>
        <w:pStyle w:val="ListParagrap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4A24A73" wp14:editId="29F09C8B">
            <wp:extent cx="4581525" cy="2238374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uick can plu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388" cy="225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3B872" w14:textId="47137B48" w:rsidR="00992C0A" w:rsidRDefault="00992C0A" w:rsidP="000E65AA">
      <w:pPr>
        <w:rPr>
          <w:b/>
          <w:bCs/>
        </w:rPr>
      </w:pPr>
      <w:r>
        <w:t>How to connect to the device that’s connect to the network  (</w:t>
      </w:r>
      <w:proofErr w:type="spellStart"/>
      <w:r w:rsidRPr="00992C0A">
        <w:rPr>
          <w:b/>
          <w:bCs/>
        </w:rPr>
        <w:t>ssh@ipaddress</w:t>
      </w:r>
      <w:proofErr w:type="spellEnd"/>
      <w:r w:rsidRPr="00992C0A">
        <w:rPr>
          <w:b/>
          <w:bCs/>
        </w:rPr>
        <w:t xml:space="preserve"> </w:t>
      </w:r>
      <w:r>
        <w:rPr>
          <w:b/>
          <w:bCs/>
        </w:rPr>
        <w:t>)</w:t>
      </w:r>
    </w:p>
    <w:p w14:paraId="516D4BBA" w14:textId="1983DAB2" w:rsidR="00992C0A" w:rsidRPr="00992C0A" w:rsidRDefault="00992C0A" w:rsidP="000E65AA">
      <w:r>
        <w:rPr>
          <w:noProof/>
        </w:rPr>
        <w:drawing>
          <wp:inline distT="0" distB="0" distL="0" distR="0" wp14:anchorId="7269AEE9" wp14:editId="1CCFB500">
            <wp:extent cx="4781550" cy="2272665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ow to get connet to deic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590" cy="229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5F028" w14:textId="77777777" w:rsidR="00992C0A" w:rsidRDefault="00992C0A" w:rsidP="000E65AA"/>
    <w:p w14:paraId="661BB8C6" w14:textId="675F7AC5" w:rsidR="00704D8E" w:rsidRPr="00D70C7B" w:rsidRDefault="00A66226" w:rsidP="00D70C7B">
      <w:pPr>
        <w:ind w:left="1440"/>
        <w:rPr>
          <w:b/>
          <w:bCs/>
        </w:rPr>
      </w:pPr>
      <w:r w:rsidRPr="00CE7EC6">
        <w:rPr>
          <w:b/>
          <w:bCs/>
        </w:rPr>
        <w:t>Man</w:t>
      </w:r>
      <w:r>
        <w:rPr>
          <w:b/>
          <w:bCs/>
        </w:rPr>
        <w:t>-I</w:t>
      </w:r>
      <w:r w:rsidR="00CE7EC6" w:rsidRPr="00CE7EC6">
        <w:rPr>
          <w:b/>
          <w:bCs/>
        </w:rPr>
        <w:t xml:space="preserve">n the middle attacks </w:t>
      </w:r>
    </w:p>
    <w:p w14:paraId="36C79FC7" w14:textId="6BDF1E22" w:rsidR="00704D8E" w:rsidRDefault="00CE7EC6" w:rsidP="000E65AA">
      <w:r>
        <w:rPr>
          <w:noProof/>
        </w:rPr>
        <w:drawing>
          <wp:inline distT="0" distB="0" distL="0" distR="0" wp14:anchorId="5492633A" wp14:editId="3AF09A81">
            <wp:extent cx="3724275" cy="226082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an in the middl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649" cy="227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3DD0F" w14:textId="05E39BD8" w:rsidR="00A66226" w:rsidRPr="00A66226" w:rsidRDefault="00A66226" w:rsidP="000E65AA">
      <w:pPr>
        <w:rPr>
          <w:b/>
          <w:bCs/>
        </w:rPr>
      </w:pPr>
      <w:r w:rsidRPr="00A66226">
        <w:rPr>
          <w:b/>
          <w:bCs/>
        </w:rPr>
        <w:t xml:space="preserve">What is ARP : Address Resolution Protocol </w:t>
      </w:r>
    </w:p>
    <w:p w14:paraId="07DE65D2" w14:textId="5895E414" w:rsidR="00A66226" w:rsidRDefault="00A66226" w:rsidP="00A66226">
      <w:pPr>
        <w:pStyle w:val="ListParagraph"/>
        <w:numPr>
          <w:ilvl w:val="0"/>
          <w:numId w:val="19"/>
        </w:numPr>
      </w:pPr>
      <w:r>
        <w:t xml:space="preserve">Simple protocol uses to map IP address of a machine to its MAC address </w:t>
      </w:r>
    </w:p>
    <w:p w14:paraId="095BAB89" w14:textId="6D8CA871" w:rsidR="00A66226" w:rsidRDefault="00A66226" w:rsidP="00A66226">
      <w:pPr>
        <w:pStyle w:val="ListParagraph"/>
      </w:pPr>
      <w:r>
        <w:t xml:space="preserve">Examples of ARP on kali Linux and Windows </w:t>
      </w:r>
    </w:p>
    <w:p w14:paraId="4826D65C" w14:textId="73E49DFF" w:rsidR="00A66226" w:rsidRDefault="00A66226" w:rsidP="00A66226">
      <w:pPr>
        <w:pStyle w:val="ListParagraph"/>
      </w:pPr>
      <w:r>
        <w:rPr>
          <w:noProof/>
        </w:rPr>
        <w:drawing>
          <wp:inline distT="0" distB="0" distL="0" distR="0" wp14:anchorId="5ED04EDB" wp14:editId="08FD2E44">
            <wp:extent cx="4533900" cy="1381125"/>
            <wp:effectExtent l="0" t="0" r="0" b="9525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ali linux arp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4615651" cy="140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1CA" w14:textId="007EA97E" w:rsidR="00D70C7B" w:rsidRDefault="00D70C7B" w:rsidP="00A66226">
      <w:pPr>
        <w:pStyle w:val="ListParagraph"/>
      </w:pPr>
    </w:p>
    <w:p w14:paraId="163908B7" w14:textId="08825352" w:rsidR="00D70C7B" w:rsidRDefault="00D70C7B" w:rsidP="00A66226">
      <w:pPr>
        <w:pStyle w:val="ListParagraph"/>
        <w:rPr>
          <w:b/>
          <w:bCs/>
        </w:rPr>
      </w:pPr>
      <w:r w:rsidRPr="00D70C7B">
        <w:rPr>
          <w:b/>
          <w:bCs/>
        </w:rPr>
        <w:t>Windows ARP</w:t>
      </w:r>
    </w:p>
    <w:p w14:paraId="0AC31FD9" w14:textId="5353D2B7" w:rsidR="00D70C7B" w:rsidRPr="00D70C7B" w:rsidRDefault="00D70C7B" w:rsidP="00A66226">
      <w:pPr>
        <w:pStyle w:val="ListParagrap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C7951D" wp14:editId="12ABECD3">
            <wp:extent cx="4486901" cy="1819529"/>
            <wp:effectExtent l="0" t="0" r="9525" b="9525"/>
            <wp:docPr id="12" name="Picture 1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indo arp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E9B57" w14:textId="77777777" w:rsidR="00704D8E" w:rsidRDefault="00704D8E" w:rsidP="000E65AA"/>
    <w:p w14:paraId="18C1F634" w14:textId="77777777" w:rsidR="00F12D04" w:rsidRDefault="00F12D04" w:rsidP="000E65AA"/>
    <w:p w14:paraId="415509E7" w14:textId="640EEE33" w:rsidR="00704D8E" w:rsidRDefault="00F12D04" w:rsidP="000E65AA">
      <w:r>
        <w:t xml:space="preserve">Using ARP Spoofing </w:t>
      </w:r>
    </w:p>
    <w:p w14:paraId="5FB6D0DC" w14:textId="23C96AA9" w:rsidR="00F12D04" w:rsidRDefault="00F12D04" w:rsidP="000E65AA">
      <w:pPr>
        <w:rPr>
          <w:b/>
          <w:bCs/>
        </w:rPr>
      </w:pPr>
      <w:r w:rsidRPr="00F12D04">
        <w:rPr>
          <w:b/>
          <w:bCs/>
        </w:rPr>
        <w:lastRenderedPageBreak/>
        <w:t xml:space="preserve">: using ARPSPOOF </w:t>
      </w:r>
    </w:p>
    <w:p w14:paraId="010D89B3" w14:textId="7B1A30BE" w:rsidR="00F12D04" w:rsidRDefault="00F12D04" w:rsidP="00F12D04">
      <w:pPr>
        <w:pStyle w:val="ListParagraph"/>
        <w:numPr>
          <w:ilvl w:val="0"/>
          <w:numId w:val="22"/>
        </w:numPr>
      </w:pPr>
      <w:r>
        <w:t xml:space="preserve">Arpspoof tool to run arp spoofing attacks </w:t>
      </w:r>
    </w:p>
    <w:p w14:paraId="36CCE7F4" w14:textId="1404B9FE" w:rsidR="00F12D04" w:rsidRDefault="00F12D04" w:rsidP="00F12D04">
      <w:pPr>
        <w:pStyle w:val="ListParagraph"/>
        <w:numPr>
          <w:ilvl w:val="0"/>
          <w:numId w:val="22"/>
        </w:numPr>
      </w:pPr>
      <w:r>
        <w:t xml:space="preserve">Simple and reliable </w:t>
      </w:r>
    </w:p>
    <w:p w14:paraId="14600557" w14:textId="5752CAFD" w:rsidR="00F12D04" w:rsidRDefault="00F12D04" w:rsidP="00F12D04">
      <w:pPr>
        <w:pStyle w:val="ListParagraph"/>
        <w:numPr>
          <w:ilvl w:val="0"/>
          <w:numId w:val="22"/>
        </w:numPr>
      </w:pPr>
      <w:r>
        <w:t>Ported to most operating systems including Android and iOS</w:t>
      </w:r>
    </w:p>
    <w:p w14:paraId="744D47A8" w14:textId="7265C11F" w:rsidR="00F12D04" w:rsidRDefault="00F12D04" w:rsidP="00F12D04">
      <w:pPr>
        <w:pStyle w:val="ListParagraph"/>
        <w:numPr>
          <w:ilvl w:val="0"/>
          <w:numId w:val="22"/>
        </w:numPr>
      </w:pPr>
      <w:r>
        <w:t xml:space="preserve">Usage is always the same </w:t>
      </w:r>
    </w:p>
    <w:p w14:paraId="44AEB175" w14:textId="0ED33AF9" w:rsidR="00F12D04" w:rsidRDefault="00F12D04" w:rsidP="00F12D04">
      <w:pPr>
        <w:pStyle w:val="ListParagraph"/>
      </w:pPr>
      <w:r>
        <w:t xml:space="preserve">Use: </w:t>
      </w:r>
    </w:p>
    <w:p w14:paraId="25705F71" w14:textId="3FE6EEE0" w:rsidR="00F12D04" w:rsidRDefault="00F12D04" w:rsidP="00F12D04">
      <w:pPr>
        <w:pStyle w:val="ListParagraph"/>
      </w:pPr>
      <w:r>
        <w:t>. arpspoof -I [ interface ] -t [ client IP ] [ gateway IP]</w:t>
      </w:r>
    </w:p>
    <w:p w14:paraId="588A212C" w14:textId="5847FAE7" w:rsidR="00F12D04" w:rsidRDefault="00F12D04" w:rsidP="00F12D04">
      <w:pPr>
        <w:pStyle w:val="ListParagraph"/>
      </w:pPr>
      <w:r>
        <w:t xml:space="preserve">. arpspoof -I [ interface ] -t [ gateway IP ] [ client IP ]  </w:t>
      </w:r>
    </w:p>
    <w:p w14:paraId="5C714F60" w14:textId="01FEFF74" w:rsidR="00F92A56" w:rsidRDefault="00F92A56" w:rsidP="00F12D04">
      <w:pPr>
        <w:pStyle w:val="ListParagraph"/>
      </w:pPr>
    </w:p>
    <w:p w14:paraId="2E9AB5FF" w14:textId="187D5EE6" w:rsidR="00F92A56" w:rsidRDefault="00F92A56" w:rsidP="00F12D04">
      <w:pPr>
        <w:pStyle w:val="ListParagraph"/>
        <w:rPr>
          <w:b/>
          <w:bCs/>
        </w:rPr>
      </w:pPr>
      <w:r w:rsidRPr="00F92A56">
        <w:rPr>
          <w:b/>
          <w:bCs/>
        </w:rPr>
        <w:t>Using Better Cap:</w:t>
      </w:r>
    </w:p>
    <w:p w14:paraId="3A4EF13C" w14:textId="6E2386E4" w:rsidR="00F92A56" w:rsidRDefault="00F92A56" w:rsidP="00F92A56">
      <w:pPr>
        <w:pStyle w:val="ListParagraph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Framework to run network attack</w:t>
      </w:r>
    </w:p>
    <w:p w14:paraId="63FAC1E0" w14:textId="1D695298" w:rsidR="00F92A56" w:rsidRDefault="00F92A56" w:rsidP="00F92A56">
      <w:pPr>
        <w:pStyle w:val="ListParagraph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Can be used to :</w:t>
      </w:r>
    </w:p>
    <w:p w14:paraId="6C92600A" w14:textId="0B039EEC" w:rsidR="00F92A56" w:rsidRPr="00F92A56" w:rsidRDefault="00F92A56" w:rsidP="00F92A56">
      <w:pPr>
        <w:pStyle w:val="ListParagraph"/>
        <w:numPr>
          <w:ilvl w:val="1"/>
          <w:numId w:val="19"/>
        </w:numPr>
      </w:pPr>
      <w:r w:rsidRPr="00F92A56">
        <w:t xml:space="preserve">ARP Spoof target ( redirect the flow of packets ) </w:t>
      </w:r>
    </w:p>
    <w:p w14:paraId="24F472B7" w14:textId="044F67B4" w:rsidR="00F92A56" w:rsidRPr="00F92A56" w:rsidRDefault="00F92A56" w:rsidP="00F92A56">
      <w:pPr>
        <w:pStyle w:val="ListParagraph"/>
        <w:numPr>
          <w:ilvl w:val="1"/>
          <w:numId w:val="19"/>
        </w:numPr>
      </w:pPr>
      <w:r w:rsidRPr="00F92A56">
        <w:t xml:space="preserve">Sniff data ( </w:t>
      </w:r>
      <w:r w:rsidR="00CD7000" w:rsidRPr="00F92A56">
        <w:t>URLs</w:t>
      </w:r>
      <w:r w:rsidRPr="00F92A56">
        <w:t xml:space="preserve"> , username </w:t>
      </w:r>
      <w:r w:rsidR="00CD7000" w:rsidRPr="00F92A56">
        <w:t>passwords</w:t>
      </w:r>
      <w:r w:rsidRPr="00F92A56">
        <w:t>)</w:t>
      </w:r>
    </w:p>
    <w:p w14:paraId="61370CD4" w14:textId="2D42C4A5" w:rsidR="00F92A56" w:rsidRPr="00F92A56" w:rsidRDefault="00F92A56" w:rsidP="00F92A56">
      <w:pPr>
        <w:pStyle w:val="ListParagraph"/>
        <w:numPr>
          <w:ilvl w:val="1"/>
          <w:numId w:val="19"/>
        </w:numPr>
      </w:pPr>
      <w:r w:rsidRPr="00F92A56">
        <w:t>Bypass HTTPs</w:t>
      </w:r>
    </w:p>
    <w:p w14:paraId="757EA8E8" w14:textId="6D132A6E" w:rsidR="00F92A56" w:rsidRPr="00F92A56" w:rsidRDefault="00F92A56" w:rsidP="00F92A56">
      <w:pPr>
        <w:pStyle w:val="ListParagraph"/>
        <w:numPr>
          <w:ilvl w:val="1"/>
          <w:numId w:val="19"/>
        </w:numPr>
      </w:pPr>
      <w:r w:rsidRPr="00F92A56">
        <w:t>Redirect domain request ( DNS spoofing )</w:t>
      </w:r>
    </w:p>
    <w:p w14:paraId="551B40E6" w14:textId="39C7DD2B" w:rsidR="00403ACF" w:rsidRPr="00F92A56" w:rsidRDefault="00F92A56" w:rsidP="00403ACF">
      <w:pPr>
        <w:pStyle w:val="ListParagraph"/>
        <w:numPr>
          <w:ilvl w:val="1"/>
          <w:numId w:val="19"/>
        </w:numPr>
      </w:pPr>
      <w:r w:rsidRPr="00F92A56">
        <w:t xml:space="preserve">Inject code in loaded pages  and more </w:t>
      </w:r>
    </w:p>
    <w:p w14:paraId="6885826F" w14:textId="0820C837" w:rsidR="00F92A56" w:rsidRPr="00403ACF" w:rsidRDefault="00F92A56" w:rsidP="00F92A56">
      <w:pPr>
        <w:pStyle w:val="ListParagraph"/>
        <w:numPr>
          <w:ilvl w:val="1"/>
          <w:numId w:val="19"/>
        </w:numPr>
      </w:pPr>
      <w:r w:rsidRPr="00403ACF">
        <w:t xml:space="preserve">Use : battercap  -iface ( interface ) </w:t>
      </w:r>
      <w:r w:rsidR="00403ACF" w:rsidRPr="00403ACF">
        <w:t xml:space="preserve"> &gt; install bettercap in kali Linux : apt-get install bettercap </w:t>
      </w:r>
    </w:p>
    <w:p w14:paraId="6CAD9303" w14:textId="2B72D9E4" w:rsidR="00403ACF" w:rsidRPr="00403ACF" w:rsidRDefault="00403ACF" w:rsidP="00F92A56">
      <w:pPr>
        <w:pStyle w:val="ListParagraph"/>
        <w:numPr>
          <w:ilvl w:val="1"/>
          <w:numId w:val="19"/>
        </w:numPr>
      </w:pPr>
      <w:r w:rsidRPr="00403ACF">
        <w:t xml:space="preserve">Click help to see what you need </w:t>
      </w:r>
    </w:p>
    <w:p w14:paraId="6CF4D874" w14:textId="5A9B59E9" w:rsidR="00403ACF" w:rsidRDefault="00403ACF" w:rsidP="00403ACF">
      <w:pPr>
        <w:pStyle w:val="ListParagraph"/>
        <w:numPr>
          <w:ilvl w:val="1"/>
          <w:numId w:val="19"/>
        </w:numPr>
        <w:rPr>
          <w:b/>
          <w:bCs/>
        </w:rPr>
      </w:pPr>
      <w:r w:rsidRPr="00403ACF">
        <w:t>How to check client to connected to the same network</w:t>
      </w:r>
      <w:r>
        <w:rPr>
          <w:b/>
          <w:bCs/>
        </w:rPr>
        <w:t xml:space="preserve"> ( by doing net. Probe on ) </w:t>
      </w:r>
    </w:p>
    <w:p w14:paraId="14D528C6" w14:textId="5D81B721" w:rsidR="00403ACF" w:rsidRDefault="00403ACF" w:rsidP="00403ACF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1B291C2" wp14:editId="73389A3B">
            <wp:extent cx="5943600" cy="20669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.prob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43D4" w14:textId="70AE1398" w:rsidR="00403ACF" w:rsidRDefault="00403ACF" w:rsidP="00403ACF">
      <w:pPr>
        <w:pStyle w:val="ListParagraph"/>
        <w:ind w:left="1080"/>
        <w:rPr>
          <w:b/>
          <w:bCs/>
        </w:rPr>
      </w:pPr>
    </w:p>
    <w:p w14:paraId="6132ABB9" w14:textId="09DE511A" w:rsidR="0013529F" w:rsidRDefault="0013529F" w:rsidP="00403ACF">
      <w:pPr>
        <w:pStyle w:val="ListParagraph"/>
        <w:ind w:left="1080"/>
        <w:rPr>
          <w:b/>
          <w:bCs/>
        </w:rPr>
      </w:pPr>
      <w:r>
        <w:rPr>
          <w:b/>
          <w:bCs/>
        </w:rPr>
        <w:t xml:space="preserve">How to see if the client is connected to the network: </w:t>
      </w:r>
    </w:p>
    <w:p w14:paraId="30DA1A87" w14:textId="241A2F1B" w:rsidR="0013529F" w:rsidRDefault="0013529F" w:rsidP="00403ACF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B8DE0F9" wp14:editId="7D57EAFF">
            <wp:extent cx="5943600" cy="1581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wind comn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1F6E6" w14:textId="77777777" w:rsidR="00CE5A63" w:rsidRDefault="00CE5A63" w:rsidP="00403ACF">
      <w:pPr>
        <w:pStyle w:val="ListParagraph"/>
        <w:ind w:left="1080"/>
        <w:rPr>
          <w:b/>
          <w:bCs/>
        </w:rPr>
      </w:pPr>
    </w:p>
    <w:p w14:paraId="02E511AE" w14:textId="69C9941E" w:rsidR="0013529F" w:rsidRDefault="001F4E9F" w:rsidP="00403ACF">
      <w:pPr>
        <w:pStyle w:val="ListParagraph"/>
        <w:ind w:left="1080"/>
        <w:rPr>
          <w:b/>
          <w:bCs/>
        </w:rPr>
      </w:pPr>
      <w:r>
        <w:rPr>
          <w:b/>
          <w:bCs/>
        </w:rPr>
        <w:lastRenderedPageBreak/>
        <w:t xml:space="preserve">To get more information about the </w:t>
      </w:r>
      <w:r w:rsidR="00CE5A63">
        <w:rPr>
          <w:b/>
          <w:bCs/>
        </w:rPr>
        <w:t>client</w:t>
      </w:r>
      <w:r>
        <w:rPr>
          <w:b/>
          <w:bCs/>
        </w:rPr>
        <w:t xml:space="preserve"> </w:t>
      </w:r>
      <w:r w:rsidR="00CE5A63">
        <w:rPr>
          <w:b/>
          <w:bCs/>
        </w:rPr>
        <w:t xml:space="preserve">details type </w:t>
      </w:r>
      <w:proofErr w:type="spellStart"/>
      <w:r w:rsidR="00CE5A63">
        <w:rPr>
          <w:b/>
          <w:bCs/>
        </w:rPr>
        <w:t>net.show</w:t>
      </w:r>
      <w:proofErr w:type="spellEnd"/>
      <w:r w:rsidR="00CE5A63">
        <w:rPr>
          <w:b/>
          <w:bCs/>
        </w:rPr>
        <w:t xml:space="preserve"> </w:t>
      </w:r>
    </w:p>
    <w:p w14:paraId="7544366F" w14:textId="13E186D8" w:rsidR="00CE5A63" w:rsidRDefault="00CE5A63" w:rsidP="00403ACF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DFEC8B6" wp14:editId="7B4BCF83">
            <wp:extent cx="5943600" cy="16732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.show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30C62" w14:textId="77777777" w:rsidR="00CE5A63" w:rsidRPr="00403ACF" w:rsidRDefault="00CE5A63" w:rsidP="00403ACF">
      <w:pPr>
        <w:pStyle w:val="ListParagraph"/>
        <w:ind w:left="1080"/>
        <w:rPr>
          <w:b/>
          <w:bCs/>
        </w:rPr>
      </w:pPr>
    </w:p>
    <w:p w14:paraId="53BBA00E" w14:textId="46561790" w:rsidR="004E1303" w:rsidRDefault="000C4A7D" w:rsidP="000E65AA">
      <w:pPr>
        <w:rPr>
          <w:b/>
          <w:bCs/>
        </w:rPr>
      </w:pPr>
      <w:r>
        <w:t xml:space="preserve">Using </w:t>
      </w:r>
      <w:r w:rsidR="00346A5B">
        <w:t>Arpspoof</w:t>
      </w:r>
      <w:r>
        <w:t xml:space="preserve"> using bettercap to access more information </w:t>
      </w:r>
      <w:r w:rsidRPr="000C4A7D">
        <w:rPr>
          <w:b/>
          <w:bCs/>
        </w:rPr>
        <w:t xml:space="preserve">such as password, login </w:t>
      </w:r>
    </w:p>
    <w:p w14:paraId="44ECB212" w14:textId="6AA0F4ED" w:rsidR="003C4A80" w:rsidRPr="003C4A80" w:rsidRDefault="00E95E57" w:rsidP="003C4A80">
      <w:pPr>
        <w:pStyle w:val="ListParagraph"/>
        <w:numPr>
          <w:ilvl w:val="0"/>
          <w:numId w:val="23"/>
        </w:numPr>
        <w:rPr>
          <w:b/>
          <w:bCs/>
        </w:rPr>
      </w:pPr>
      <w:r w:rsidRPr="00E95E57">
        <w:t xml:space="preserve">You need to Turn on net.probe . net.recon </w:t>
      </w:r>
      <w:r w:rsidRPr="00E95E57">
        <w:rPr>
          <w:b/>
          <w:bCs/>
        </w:rPr>
        <w:t>by typing help-</w:t>
      </w:r>
    </w:p>
    <w:p w14:paraId="679D38CA" w14:textId="2CF6ED06" w:rsidR="00E95E57" w:rsidRDefault="00E95E57" w:rsidP="00E95E57">
      <w:pPr>
        <w:pStyle w:val="ListParagrap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3C65AA5" wp14:editId="3DC08911">
            <wp:extent cx="5353050" cy="4591050"/>
            <wp:effectExtent l="0" t="0" r="0" b="0"/>
            <wp:docPr id="22" name="Picture 2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net.pro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6754" cy="461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FD606" w14:textId="66F26BA9" w:rsidR="00AD63DD" w:rsidRDefault="00AD63DD" w:rsidP="00E95E57">
      <w:pPr>
        <w:pStyle w:val="ListParagraph"/>
        <w:rPr>
          <w:b/>
          <w:bCs/>
        </w:rPr>
      </w:pPr>
    </w:p>
    <w:p w14:paraId="7D19172B" w14:textId="469AD896" w:rsidR="00AD63DD" w:rsidRDefault="00AD63DD" w:rsidP="00E95E57">
      <w:pPr>
        <w:pStyle w:val="ListParagraph"/>
        <w:rPr>
          <w:b/>
          <w:bCs/>
        </w:rPr>
      </w:pPr>
    </w:p>
    <w:p w14:paraId="3D73D805" w14:textId="20331661" w:rsidR="00AD63DD" w:rsidRDefault="00AD63DD" w:rsidP="00E95E57">
      <w:pPr>
        <w:pStyle w:val="ListParagraph"/>
        <w:rPr>
          <w:b/>
          <w:bCs/>
        </w:rPr>
      </w:pPr>
    </w:p>
    <w:p w14:paraId="62EE438E" w14:textId="69A280E4" w:rsidR="00AD63DD" w:rsidRDefault="00AD63DD" w:rsidP="00E95E57">
      <w:pPr>
        <w:pStyle w:val="ListParagraph"/>
        <w:rPr>
          <w:b/>
          <w:bCs/>
        </w:rPr>
      </w:pPr>
    </w:p>
    <w:p w14:paraId="1A3790A9" w14:textId="60B55119" w:rsidR="00AD63DD" w:rsidRDefault="00AD63DD" w:rsidP="00E95E57">
      <w:pPr>
        <w:pStyle w:val="ListParagraph"/>
        <w:rPr>
          <w:b/>
          <w:bCs/>
        </w:rPr>
      </w:pPr>
    </w:p>
    <w:p w14:paraId="26F524A5" w14:textId="61069AA4" w:rsidR="00AD63DD" w:rsidRDefault="00AD63DD" w:rsidP="00E95E57">
      <w:pPr>
        <w:pStyle w:val="ListParagraph"/>
        <w:rPr>
          <w:b/>
          <w:bCs/>
        </w:rPr>
      </w:pPr>
      <w:r w:rsidRPr="00AD63DD">
        <w:lastRenderedPageBreak/>
        <w:t xml:space="preserve">To get more info about the man-the middle </w:t>
      </w:r>
      <w:r>
        <w:t xml:space="preserve">you need to do </w:t>
      </w:r>
      <w:r w:rsidR="00C34A62" w:rsidRPr="00AD63DD">
        <w:rPr>
          <w:b/>
          <w:bCs/>
        </w:rPr>
        <w:t>arp. Spoof</w:t>
      </w:r>
    </w:p>
    <w:p w14:paraId="22D6687F" w14:textId="7D992CE7" w:rsidR="00AD63DD" w:rsidRDefault="00C34A62" w:rsidP="00C34A62">
      <w:pPr>
        <w:pStyle w:val="ListParagraph"/>
        <w:numPr>
          <w:ilvl w:val="0"/>
          <w:numId w:val="23"/>
        </w:numPr>
      </w:pPr>
      <w:r>
        <w:t xml:space="preserve">We have to modify the option they give as with yellow colors </w:t>
      </w:r>
    </w:p>
    <w:p w14:paraId="785CA2F5" w14:textId="2E410A24" w:rsidR="00C34A62" w:rsidRPr="00C34A62" w:rsidRDefault="00C34A62" w:rsidP="00C34A62">
      <w:pPr>
        <w:pStyle w:val="ListParagraph"/>
        <w:numPr>
          <w:ilvl w:val="0"/>
          <w:numId w:val="23"/>
        </w:numPr>
      </w:pPr>
      <w:r>
        <w:t xml:space="preserve">To change the modify : </w:t>
      </w:r>
      <w:r w:rsidRPr="00C34A62">
        <w:rPr>
          <w:b/>
          <w:bCs/>
        </w:rPr>
        <w:t>set</w:t>
      </w:r>
      <w:r>
        <w:t xml:space="preserve"> </w:t>
      </w:r>
      <w:proofErr w:type="spellStart"/>
      <w:r w:rsidRPr="00C34A62">
        <w:rPr>
          <w:b/>
          <w:bCs/>
        </w:rPr>
        <w:t>arp.spoof.fullduplex</w:t>
      </w:r>
      <w:proofErr w:type="spellEnd"/>
      <w:r w:rsidRPr="00C34A62">
        <w:rPr>
          <w:b/>
          <w:bCs/>
        </w:rPr>
        <w:t xml:space="preserve"> </w:t>
      </w:r>
      <w:r>
        <w:t xml:space="preserve">( value ) change to </w:t>
      </w:r>
      <w:r w:rsidRPr="00C34A62">
        <w:rPr>
          <w:b/>
          <w:bCs/>
        </w:rPr>
        <w:t xml:space="preserve">true </w:t>
      </w:r>
    </w:p>
    <w:p w14:paraId="0906DACB" w14:textId="7575673B" w:rsidR="00C34A62" w:rsidRPr="001C04EF" w:rsidRDefault="00C34A62" w:rsidP="00C34A62">
      <w:pPr>
        <w:pStyle w:val="ListParagraph"/>
        <w:numPr>
          <w:ilvl w:val="0"/>
          <w:numId w:val="23"/>
        </w:numPr>
      </w:pPr>
      <w:r w:rsidRPr="00C34A62">
        <w:t xml:space="preserve">Change the target that you need to run against: </w:t>
      </w:r>
      <w:r w:rsidRPr="00C34A62">
        <w:rPr>
          <w:b/>
          <w:bCs/>
        </w:rPr>
        <w:t xml:space="preserve">set </w:t>
      </w:r>
      <w:proofErr w:type="spellStart"/>
      <w:r w:rsidRPr="00C34A62">
        <w:rPr>
          <w:b/>
          <w:bCs/>
        </w:rPr>
        <w:t>arp.spoof.targets</w:t>
      </w:r>
      <w:proofErr w:type="spellEnd"/>
      <w:r w:rsidRPr="00C34A62">
        <w:t xml:space="preserve"> (value) IP against my </w:t>
      </w:r>
      <w:proofErr w:type="spellStart"/>
      <w:r w:rsidRPr="00C34A62">
        <w:t>taraget</w:t>
      </w:r>
      <w:proofErr w:type="spellEnd"/>
      <w:r w:rsidRPr="00C34A62">
        <w:t xml:space="preserve"> : which </w:t>
      </w:r>
      <w:proofErr w:type="gramStart"/>
      <w:r w:rsidRPr="00C34A62">
        <w:t>is</w:t>
      </w:r>
      <w:proofErr w:type="gramEnd"/>
      <w:r w:rsidRPr="00C34A62">
        <w:t xml:space="preserve"> windows </w:t>
      </w:r>
      <w:r w:rsidRPr="00C34A62">
        <w:rPr>
          <w:b/>
          <w:bCs/>
        </w:rPr>
        <w:t>( 10.0.2.15)</w:t>
      </w:r>
    </w:p>
    <w:p w14:paraId="34064AF4" w14:textId="0341DC7E" w:rsidR="001C04EF" w:rsidRPr="001C04EF" w:rsidRDefault="001C04EF" w:rsidP="00C34A62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So, we have to </w:t>
      </w:r>
      <w:r w:rsidRPr="001C04EF">
        <w:t xml:space="preserve">turn on the </w:t>
      </w:r>
      <w:proofErr w:type="spellStart"/>
      <w:r w:rsidRPr="001C04EF">
        <w:rPr>
          <w:b/>
          <w:bCs/>
        </w:rPr>
        <w:t>arp.spoof</w:t>
      </w:r>
      <w:proofErr w:type="spellEnd"/>
      <w:r w:rsidRPr="001C04EF">
        <w:rPr>
          <w:b/>
          <w:bCs/>
        </w:rPr>
        <w:t xml:space="preserve"> </w:t>
      </w:r>
      <w:r>
        <w:rPr>
          <w:b/>
          <w:bCs/>
        </w:rPr>
        <w:t xml:space="preserve">( look at the pc ) </w:t>
      </w:r>
    </w:p>
    <w:p w14:paraId="10B487D9" w14:textId="638FE519" w:rsidR="001C04EF" w:rsidRPr="001C04EF" w:rsidRDefault="001C04EF" w:rsidP="00C34A62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ll the information on windows such as password login will go thru kali Linux since we did man in the middle </w:t>
      </w:r>
    </w:p>
    <w:p w14:paraId="1B9F59A4" w14:textId="77777777" w:rsidR="001C04EF" w:rsidRPr="001C04EF" w:rsidRDefault="001C04EF" w:rsidP="001C04EF">
      <w:pPr>
        <w:pStyle w:val="ListParagraph"/>
      </w:pPr>
    </w:p>
    <w:p w14:paraId="454D38D1" w14:textId="3F25EA21" w:rsidR="001C04EF" w:rsidRPr="00C34A62" w:rsidRDefault="001C04EF" w:rsidP="001C04EF">
      <w:pPr>
        <w:pStyle w:val="ListParagraph"/>
        <w:ind w:left="360"/>
      </w:pPr>
      <w:r>
        <w:rPr>
          <w:noProof/>
        </w:rPr>
        <w:drawing>
          <wp:inline distT="0" distB="0" distL="0" distR="0" wp14:anchorId="2C93D89E" wp14:editId="384E7831">
            <wp:extent cx="5943600" cy="1918335"/>
            <wp:effectExtent l="0" t="0" r="0" b="5715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r.spoof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995B1" w14:textId="686DE50A" w:rsidR="000C4A7D" w:rsidRPr="000C4A7D" w:rsidRDefault="00F11F8C" w:rsidP="001C04EF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70AABB5" wp14:editId="5E2FB940">
            <wp:extent cx="6124575" cy="3105150"/>
            <wp:effectExtent l="0" t="0" r="9525" b="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ndo hacking 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751" cy="31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C1B6" w14:textId="387BBDD2" w:rsidR="004E1303" w:rsidRDefault="00F11F8C" w:rsidP="000E65AA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C7A95D7" wp14:editId="33313EC5">
            <wp:extent cx="6210300" cy="3388360"/>
            <wp:effectExtent l="0" t="0" r="0" b="254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kali wind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DF881" w14:textId="77777777" w:rsidR="001C04EF" w:rsidRDefault="001C04EF" w:rsidP="000E65AA">
      <w:pPr>
        <w:rPr>
          <w:b/>
          <w:bCs/>
        </w:rPr>
      </w:pPr>
    </w:p>
    <w:p w14:paraId="08AD0F31" w14:textId="77777777" w:rsidR="004E1303" w:rsidRDefault="004E1303" w:rsidP="000E65AA">
      <w:pPr>
        <w:rPr>
          <w:b/>
          <w:bCs/>
        </w:rPr>
      </w:pPr>
    </w:p>
    <w:p w14:paraId="30039AD2" w14:textId="31489C6B" w:rsidR="004E1303" w:rsidRDefault="007436A2" w:rsidP="000E65AA">
      <w:pPr>
        <w:rPr>
          <w:b/>
          <w:bCs/>
        </w:rPr>
      </w:pPr>
      <w:r>
        <w:rPr>
          <w:b/>
          <w:bCs/>
        </w:rPr>
        <w:t xml:space="preserve">To capture all data: we  will use net.niff ( on ) </w:t>
      </w:r>
    </w:p>
    <w:p w14:paraId="49A58ABD" w14:textId="7C54DA0C" w:rsidR="007436A2" w:rsidRPr="00231AE9" w:rsidRDefault="007436A2" w:rsidP="007436A2">
      <w:pPr>
        <w:pStyle w:val="ListParagraph"/>
        <w:numPr>
          <w:ilvl w:val="0"/>
          <w:numId w:val="24"/>
        </w:numPr>
      </w:pPr>
      <w:r w:rsidRPr="00231AE9">
        <w:t xml:space="preserve">Everything on windows </w:t>
      </w:r>
      <w:r w:rsidR="00231AE9" w:rsidRPr="00231AE9">
        <w:t>will be</w:t>
      </w:r>
      <w:r w:rsidRPr="00231AE9">
        <w:t xml:space="preserve"> capture since we are not using any website that  have https </w:t>
      </w:r>
    </w:p>
    <w:p w14:paraId="4F87CEE8" w14:textId="77777777" w:rsidR="007436A2" w:rsidRPr="007436A2" w:rsidRDefault="007436A2" w:rsidP="007436A2">
      <w:pPr>
        <w:pStyle w:val="ListParagraph"/>
        <w:numPr>
          <w:ilvl w:val="0"/>
          <w:numId w:val="24"/>
        </w:numPr>
        <w:rPr>
          <w:b/>
          <w:bCs/>
        </w:rPr>
      </w:pPr>
    </w:p>
    <w:p w14:paraId="4CB89BDF" w14:textId="77777777" w:rsidR="004E1303" w:rsidRDefault="004E1303" w:rsidP="000E65AA">
      <w:pPr>
        <w:rPr>
          <w:b/>
          <w:bCs/>
        </w:rPr>
      </w:pPr>
    </w:p>
    <w:p w14:paraId="05D69F79" w14:textId="77777777" w:rsidR="004E1303" w:rsidRDefault="004E1303" w:rsidP="000E65AA">
      <w:pPr>
        <w:rPr>
          <w:b/>
          <w:bCs/>
        </w:rPr>
      </w:pPr>
      <w:bookmarkStart w:id="0" w:name="_GoBack"/>
      <w:bookmarkEnd w:id="0"/>
    </w:p>
    <w:p w14:paraId="34C315C1" w14:textId="77777777" w:rsidR="004E1303" w:rsidRDefault="004E1303" w:rsidP="000E65AA">
      <w:pPr>
        <w:rPr>
          <w:b/>
          <w:bCs/>
        </w:rPr>
      </w:pPr>
    </w:p>
    <w:p w14:paraId="3A646495" w14:textId="77777777" w:rsidR="00D70C7B" w:rsidRDefault="00D70C7B" w:rsidP="000E65AA">
      <w:pPr>
        <w:rPr>
          <w:b/>
          <w:bCs/>
        </w:rPr>
      </w:pPr>
    </w:p>
    <w:p w14:paraId="3F4E5B4C" w14:textId="77777777" w:rsidR="00D70C7B" w:rsidRDefault="00D70C7B" w:rsidP="000E65AA">
      <w:pPr>
        <w:rPr>
          <w:b/>
          <w:bCs/>
        </w:rPr>
      </w:pPr>
    </w:p>
    <w:p w14:paraId="7CC8DF4D" w14:textId="77777777" w:rsidR="00D70C7B" w:rsidRDefault="00D70C7B" w:rsidP="000E65AA">
      <w:pPr>
        <w:rPr>
          <w:b/>
          <w:bCs/>
        </w:rPr>
      </w:pPr>
    </w:p>
    <w:p w14:paraId="3FA59F94" w14:textId="77777777" w:rsidR="00D70C7B" w:rsidRDefault="00D70C7B" w:rsidP="000E65AA">
      <w:pPr>
        <w:rPr>
          <w:b/>
          <w:bCs/>
        </w:rPr>
      </w:pPr>
    </w:p>
    <w:p w14:paraId="0B2C0449" w14:textId="77777777" w:rsidR="00D70C7B" w:rsidRDefault="00D70C7B" w:rsidP="000E65AA">
      <w:pPr>
        <w:rPr>
          <w:b/>
          <w:bCs/>
        </w:rPr>
      </w:pPr>
    </w:p>
    <w:p w14:paraId="3519C7D6" w14:textId="77777777" w:rsidR="00D70C7B" w:rsidRDefault="00D70C7B" w:rsidP="000E65AA">
      <w:pPr>
        <w:rPr>
          <w:b/>
          <w:bCs/>
        </w:rPr>
      </w:pPr>
    </w:p>
    <w:p w14:paraId="560BF47C" w14:textId="77777777" w:rsidR="00D70C7B" w:rsidRDefault="00D70C7B" w:rsidP="000E65AA">
      <w:pPr>
        <w:rPr>
          <w:b/>
          <w:bCs/>
        </w:rPr>
      </w:pPr>
    </w:p>
    <w:p w14:paraId="0D914A5B" w14:textId="77777777" w:rsidR="00D70C7B" w:rsidRDefault="00D70C7B" w:rsidP="000E65AA">
      <w:pPr>
        <w:rPr>
          <w:b/>
          <w:bCs/>
        </w:rPr>
      </w:pPr>
    </w:p>
    <w:p w14:paraId="7FE63203" w14:textId="77777777" w:rsidR="00D70C7B" w:rsidRDefault="00D70C7B" w:rsidP="000E65AA">
      <w:pPr>
        <w:rPr>
          <w:b/>
          <w:bCs/>
        </w:rPr>
      </w:pPr>
    </w:p>
    <w:p w14:paraId="1A0A7F8D" w14:textId="77777777" w:rsidR="00D70C7B" w:rsidRDefault="00D70C7B" w:rsidP="000E65AA">
      <w:pPr>
        <w:rPr>
          <w:b/>
          <w:bCs/>
        </w:rPr>
      </w:pPr>
    </w:p>
    <w:p w14:paraId="70CA6A19" w14:textId="77777777" w:rsidR="00D70C7B" w:rsidRDefault="00D70C7B" w:rsidP="000E65AA">
      <w:pPr>
        <w:rPr>
          <w:b/>
          <w:bCs/>
        </w:rPr>
      </w:pPr>
    </w:p>
    <w:p w14:paraId="01FE3BF6" w14:textId="77777777" w:rsidR="00D70C7B" w:rsidRDefault="00D70C7B" w:rsidP="000E65AA">
      <w:pPr>
        <w:rPr>
          <w:b/>
          <w:bCs/>
        </w:rPr>
      </w:pPr>
    </w:p>
    <w:p w14:paraId="20775F1A" w14:textId="77777777" w:rsidR="00D70C7B" w:rsidRDefault="00D70C7B" w:rsidP="000E65AA">
      <w:pPr>
        <w:rPr>
          <w:b/>
          <w:bCs/>
        </w:rPr>
      </w:pPr>
    </w:p>
    <w:p w14:paraId="6648028B" w14:textId="77777777" w:rsidR="00D70C7B" w:rsidRDefault="00D70C7B" w:rsidP="000E65AA">
      <w:pPr>
        <w:rPr>
          <w:b/>
          <w:bCs/>
        </w:rPr>
      </w:pPr>
    </w:p>
    <w:p w14:paraId="6EA020B8" w14:textId="77777777" w:rsidR="00D70C7B" w:rsidRDefault="00D70C7B" w:rsidP="000E65AA">
      <w:pPr>
        <w:rPr>
          <w:b/>
          <w:bCs/>
        </w:rPr>
      </w:pPr>
    </w:p>
    <w:p w14:paraId="6F7EC18E" w14:textId="77777777" w:rsidR="00D70C7B" w:rsidRDefault="00D70C7B" w:rsidP="000E65AA">
      <w:pPr>
        <w:rPr>
          <w:b/>
          <w:bCs/>
        </w:rPr>
      </w:pPr>
    </w:p>
    <w:p w14:paraId="2A091845" w14:textId="77777777" w:rsidR="00D70C7B" w:rsidRDefault="00D70C7B" w:rsidP="000E65AA">
      <w:pPr>
        <w:rPr>
          <w:b/>
          <w:bCs/>
        </w:rPr>
      </w:pPr>
    </w:p>
    <w:p w14:paraId="7F0312B7" w14:textId="77777777" w:rsidR="00D70C7B" w:rsidRDefault="00D70C7B" w:rsidP="000E65AA">
      <w:pPr>
        <w:rPr>
          <w:b/>
          <w:bCs/>
        </w:rPr>
      </w:pPr>
    </w:p>
    <w:p w14:paraId="6383357A" w14:textId="77777777" w:rsidR="00D70C7B" w:rsidRDefault="00D70C7B" w:rsidP="000E65AA">
      <w:pPr>
        <w:rPr>
          <w:b/>
          <w:bCs/>
        </w:rPr>
      </w:pPr>
    </w:p>
    <w:p w14:paraId="211DBBDA" w14:textId="77777777" w:rsidR="00D70C7B" w:rsidRDefault="00D70C7B" w:rsidP="000E65AA">
      <w:pPr>
        <w:rPr>
          <w:b/>
          <w:bCs/>
        </w:rPr>
      </w:pPr>
    </w:p>
    <w:p w14:paraId="308C1F2E" w14:textId="77777777" w:rsidR="00D70C7B" w:rsidRDefault="00D70C7B" w:rsidP="000E65AA">
      <w:pPr>
        <w:rPr>
          <w:b/>
          <w:bCs/>
        </w:rPr>
      </w:pPr>
    </w:p>
    <w:p w14:paraId="11BCAC26" w14:textId="77777777" w:rsidR="00D70C7B" w:rsidRDefault="00D70C7B" w:rsidP="000E65AA">
      <w:pPr>
        <w:rPr>
          <w:b/>
          <w:bCs/>
        </w:rPr>
      </w:pPr>
    </w:p>
    <w:p w14:paraId="3728813C" w14:textId="77777777" w:rsidR="00D70C7B" w:rsidRDefault="00D70C7B" w:rsidP="000E65AA">
      <w:pPr>
        <w:rPr>
          <w:b/>
          <w:bCs/>
        </w:rPr>
      </w:pPr>
    </w:p>
    <w:p w14:paraId="24DD84D4" w14:textId="77777777" w:rsidR="00D70C7B" w:rsidRDefault="00D70C7B" w:rsidP="000E65AA">
      <w:pPr>
        <w:rPr>
          <w:b/>
          <w:bCs/>
        </w:rPr>
      </w:pPr>
    </w:p>
    <w:p w14:paraId="0FEA67BF" w14:textId="77777777" w:rsidR="00D70C7B" w:rsidRDefault="00D70C7B" w:rsidP="000E65AA">
      <w:pPr>
        <w:rPr>
          <w:b/>
          <w:bCs/>
        </w:rPr>
      </w:pPr>
    </w:p>
    <w:p w14:paraId="0180F851" w14:textId="77777777" w:rsidR="00D70C7B" w:rsidRDefault="00D70C7B" w:rsidP="000E65AA">
      <w:pPr>
        <w:rPr>
          <w:b/>
          <w:bCs/>
        </w:rPr>
      </w:pPr>
    </w:p>
    <w:p w14:paraId="0D2C29EF" w14:textId="77777777" w:rsidR="00D70C7B" w:rsidRDefault="00D70C7B" w:rsidP="000E65AA">
      <w:pPr>
        <w:rPr>
          <w:b/>
          <w:bCs/>
        </w:rPr>
      </w:pPr>
    </w:p>
    <w:p w14:paraId="3AF92159" w14:textId="77777777" w:rsidR="00D70C7B" w:rsidRDefault="00D70C7B" w:rsidP="000E65AA">
      <w:pPr>
        <w:rPr>
          <w:b/>
          <w:bCs/>
        </w:rPr>
      </w:pPr>
    </w:p>
    <w:p w14:paraId="30A3432D" w14:textId="77777777" w:rsidR="00D70C7B" w:rsidRDefault="00D70C7B" w:rsidP="000E65AA">
      <w:pPr>
        <w:rPr>
          <w:b/>
          <w:bCs/>
        </w:rPr>
      </w:pPr>
    </w:p>
    <w:p w14:paraId="0C1053A8" w14:textId="77777777" w:rsidR="00D70C7B" w:rsidRDefault="00D70C7B" w:rsidP="000E65AA">
      <w:pPr>
        <w:rPr>
          <w:b/>
          <w:bCs/>
        </w:rPr>
      </w:pPr>
    </w:p>
    <w:p w14:paraId="08DF1E8B" w14:textId="77777777" w:rsidR="00D70C7B" w:rsidRDefault="00D70C7B" w:rsidP="000E65AA">
      <w:pPr>
        <w:rPr>
          <w:b/>
          <w:bCs/>
        </w:rPr>
      </w:pPr>
    </w:p>
    <w:p w14:paraId="04C423DB" w14:textId="77777777" w:rsidR="00D70C7B" w:rsidRDefault="00D70C7B" w:rsidP="000E65AA">
      <w:pPr>
        <w:rPr>
          <w:b/>
          <w:bCs/>
        </w:rPr>
      </w:pPr>
    </w:p>
    <w:p w14:paraId="63320DB3" w14:textId="77777777" w:rsidR="00D70C7B" w:rsidRDefault="00D70C7B" w:rsidP="000E65AA">
      <w:pPr>
        <w:rPr>
          <w:b/>
          <w:bCs/>
        </w:rPr>
      </w:pPr>
    </w:p>
    <w:p w14:paraId="6A2F0BD4" w14:textId="77777777" w:rsidR="00D70C7B" w:rsidRDefault="00D70C7B" w:rsidP="000E65AA">
      <w:pPr>
        <w:rPr>
          <w:b/>
          <w:bCs/>
        </w:rPr>
      </w:pPr>
    </w:p>
    <w:p w14:paraId="6C32C635" w14:textId="77777777" w:rsidR="00D70C7B" w:rsidRDefault="00D70C7B" w:rsidP="000E65AA">
      <w:pPr>
        <w:rPr>
          <w:b/>
          <w:bCs/>
        </w:rPr>
      </w:pPr>
    </w:p>
    <w:p w14:paraId="34218491" w14:textId="77777777" w:rsidR="00D70C7B" w:rsidRDefault="00D70C7B" w:rsidP="000E65AA">
      <w:pPr>
        <w:rPr>
          <w:b/>
          <w:bCs/>
        </w:rPr>
      </w:pPr>
    </w:p>
    <w:p w14:paraId="40700D02" w14:textId="77777777" w:rsidR="00D70C7B" w:rsidRDefault="00D70C7B" w:rsidP="000E65AA">
      <w:pPr>
        <w:rPr>
          <w:b/>
          <w:bCs/>
        </w:rPr>
      </w:pPr>
    </w:p>
    <w:p w14:paraId="63EA7455" w14:textId="77777777" w:rsidR="00D70C7B" w:rsidRDefault="00D70C7B" w:rsidP="000E65AA">
      <w:pPr>
        <w:rPr>
          <w:b/>
          <w:bCs/>
        </w:rPr>
      </w:pPr>
    </w:p>
    <w:p w14:paraId="5A874771" w14:textId="77777777" w:rsidR="00D70C7B" w:rsidRDefault="00D70C7B" w:rsidP="000E65AA">
      <w:pPr>
        <w:rPr>
          <w:b/>
          <w:bCs/>
        </w:rPr>
      </w:pPr>
    </w:p>
    <w:p w14:paraId="4CABAB00" w14:textId="77777777" w:rsidR="00D70C7B" w:rsidRDefault="00D70C7B" w:rsidP="000E65AA">
      <w:pPr>
        <w:rPr>
          <w:b/>
          <w:bCs/>
        </w:rPr>
      </w:pPr>
    </w:p>
    <w:p w14:paraId="5DE2D182" w14:textId="12CC8F8C" w:rsidR="000E65AA" w:rsidRPr="009711BD" w:rsidRDefault="000E65AA" w:rsidP="000E65AA">
      <w:pPr>
        <w:rPr>
          <w:b/>
          <w:bCs/>
        </w:rPr>
      </w:pPr>
      <w:r w:rsidRPr="009711BD">
        <w:rPr>
          <w:b/>
          <w:bCs/>
        </w:rPr>
        <w:t>Information Gathering :</w:t>
      </w:r>
    </w:p>
    <w:p w14:paraId="18718238" w14:textId="7DF3764C" w:rsidR="000E65AA" w:rsidRDefault="000E65AA" w:rsidP="000E65AA">
      <w:pPr>
        <w:pStyle w:val="ListParagraph"/>
        <w:numPr>
          <w:ilvl w:val="0"/>
          <w:numId w:val="7"/>
        </w:numPr>
      </w:pPr>
      <w:r>
        <w:t>Ip address</w:t>
      </w:r>
    </w:p>
    <w:p w14:paraId="000E3A79" w14:textId="398D4C4F" w:rsidR="000E65AA" w:rsidRDefault="000E65AA" w:rsidP="000E65AA">
      <w:pPr>
        <w:pStyle w:val="ListParagraph"/>
        <w:numPr>
          <w:ilvl w:val="0"/>
          <w:numId w:val="7"/>
        </w:numPr>
      </w:pPr>
      <w:r>
        <w:t>Domain name info</w:t>
      </w:r>
    </w:p>
    <w:p w14:paraId="7CB553BA" w14:textId="27BF56D7" w:rsidR="000E65AA" w:rsidRDefault="000E65AA" w:rsidP="000E65AA">
      <w:pPr>
        <w:pStyle w:val="ListParagraph"/>
        <w:numPr>
          <w:ilvl w:val="0"/>
          <w:numId w:val="7"/>
        </w:numPr>
      </w:pPr>
      <w:r>
        <w:t xml:space="preserve">Technology used ( what type of programming did they used on website ) </w:t>
      </w:r>
    </w:p>
    <w:p w14:paraId="76B3B506" w14:textId="6362274D" w:rsidR="000E65AA" w:rsidRDefault="000E65AA" w:rsidP="000E65AA">
      <w:pPr>
        <w:pStyle w:val="ListParagraph"/>
        <w:numPr>
          <w:ilvl w:val="0"/>
          <w:numId w:val="7"/>
        </w:numPr>
      </w:pPr>
      <w:proofErr w:type="gramStart"/>
      <w:r>
        <w:t>Other</w:t>
      </w:r>
      <w:proofErr w:type="gramEnd"/>
      <w:r>
        <w:t xml:space="preserve"> website on the same server </w:t>
      </w:r>
    </w:p>
    <w:p w14:paraId="5036D8D0" w14:textId="0C99A9A8" w:rsidR="000E65AA" w:rsidRDefault="000E65AA" w:rsidP="000E65AA">
      <w:pPr>
        <w:pStyle w:val="ListParagraph"/>
        <w:numPr>
          <w:ilvl w:val="0"/>
          <w:numId w:val="7"/>
        </w:numPr>
      </w:pPr>
      <w:r>
        <w:t xml:space="preserve">DNS record </w:t>
      </w:r>
    </w:p>
    <w:p w14:paraId="7E0E371E" w14:textId="4D0DAE48" w:rsidR="000E65AA" w:rsidRDefault="000E65AA" w:rsidP="000E65AA">
      <w:pPr>
        <w:pStyle w:val="ListParagraph"/>
        <w:numPr>
          <w:ilvl w:val="0"/>
          <w:numId w:val="7"/>
        </w:numPr>
      </w:pPr>
      <w:r>
        <w:t xml:space="preserve">Unlisted files sub-domains, directories ( files that are not visible to other people ) </w:t>
      </w:r>
    </w:p>
    <w:p w14:paraId="5C526E2A" w14:textId="77777777" w:rsidR="00BD0020" w:rsidRDefault="009463D2" w:rsidP="009463D2">
      <w:pPr>
        <w:pStyle w:val="ListParagraph"/>
        <w:numPr>
          <w:ilvl w:val="0"/>
          <w:numId w:val="8"/>
        </w:numPr>
      </w:pPr>
      <w:proofErr w:type="spellStart"/>
      <w:r>
        <w:t>Whois</w:t>
      </w:r>
      <w:proofErr w:type="spellEnd"/>
      <w:r>
        <w:t xml:space="preserve"> lookup : Finding info about the owner of the target </w:t>
      </w:r>
    </w:p>
    <w:p w14:paraId="71C8F4DD" w14:textId="65667A0B" w:rsidR="009463D2" w:rsidRDefault="009463D2" w:rsidP="009463D2">
      <w:pPr>
        <w:pStyle w:val="ListParagraph"/>
        <w:numPr>
          <w:ilvl w:val="0"/>
          <w:numId w:val="8"/>
        </w:numPr>
      </w:pPr>
      <w:r>
        <w:t xml:space="preserve">Net craft site report- shows technology is used on the target </w:t>
      </w:r>
    </w:p>
    <w:p w14:paraId="2764E132" w14:textId="4F7B6D5D" w:rsidR="00BD0020" w:rsidRDefault="001C33A1" w:rsidP="00BD0020">
      <w:pPr>
        <w:pStyle w:val="ListParagraph"/>
        <w:numPr>
          <w:ilvl w:val="1"/>
          <w:numId w:val="8"/>
        </w:numPr>
      </w:pPr>
      <w:hyperlink r:id="rId23" w:history="1">
        <w:r w:rsidR="00BD0020">
          <w:rPr>
            <w:rStyle w:val="Hyperlink"/>
          </w:rPr>
          <w:t>https://sitereport.netcraft.com/</w:t>
        </w:r>
      </w:hyperlink>
    </w:p>
    <w:p w14:paraId="6C4CCD84" w14:textId="7E83E731" w:rsidR="009463D2" w:rsidRDefault="009463D2" w:rsidP="009463D2">
      <w:pPr>
        <w:pStyle w:val="ListParagraph"/>
        <w:numPr>
          <w:ilvl w:val="0"/>
          <w:numId w:val="8"/>
        </w:numPr>
      </w:pPr>
      <w:r>
        <w:t xml:space="preserve">Robtex DNS lookup shows comprehensive info about the target website </w:t>
      </w:r>
    </w:p>
    <w:p w14:paraId="25495091" w14:textId="15EDEBA7" w:rsidR="00BD0020" w:rsidRDefault="001C33A1" w:rsidP="00BD0020">
      <w:pPr>
        <w:pStyle w:val="ListParagraph"/>
        <w:numPr>
          <w:ilvl w:val="1"/>
          <w:numId w:val="8"/>
        </w:numPr>
      </w:pPr>
      <w:hyperlink r:id="rId24" w:history="1">
        <w:r w:rsidR="00704D8E" w:rsidRPr="00B26BF7">
          <w:rPr>
            <w:rStyle w:val="Hyperlink"/>
          </w:rPr>
          <w:t>https://www.robtex.com/</w:t>
        </w:r>
      </w:hyperlink>
    </w:p>
    <w:p w14:paraId="49595750" w14:textId="27210481" w:rsidR="00704D8E" w:rsidRPr="009711BD" w:rsidRDefault="009711BD" w:rsidP="009711BD">
      <w:pPr>
        <w:pStyle w:val="ListParagraph"/>
        <w:numPr>
          <w:ilvl w:val="0"/>
          <w:numId w:val="9"/>
        </w:numPr>
        <w:rPr>
          <w:b/>
          <w:bCs/>
        </w:rPr>
      </w:pPr>
      <w:r w:rsidRPr="009711BD">
        <w:rPr>
          <w:b/>
          <w:bCs/>
        </w:rPr>
        <w:t xml:space="preserve">Websites on the same Server </w:t>
      </w:r>
    </w:p>
    <w:p w14:paraId="63181A78" w14:textId="41380362" w:rsidR="009711BD" w:rsidRDefault="009711BD" w:rsidP="009711BD">
      <w:pPr>
        <w:pStyle w:val="ListParagraph"/>
        <w:numPr>
          <w:ilvl w:val="1"/>
          <w:numId w:val="9"/>
        </w:numPr>
      </w:pPr>
      <w:r>
        <w:t xml:space="preserve">One server can serve a number of websites </w:t>
      </w:r>
    </w:p>
    <w:p w14:paraId="331156B6" w14:textId="77777777" w:rsidR="009711BD" w:rsidRDefault="009711BD" w:rsidP="009711BD">
      <w:pPr>
        <w:pStyle w:val="ListParagraph"/>
        <w:numPr>
          <w:ilvl w:val="1"/>
          <w:numId w:val="9"/>
        </w:numPr>
      </w:pPr>
      <w:r>
        <w:t xml:space="preserve">Gaining access to one can help gaining access to others </w:t>
      </w:r>
    </w:p>
    <w:p w14:paraId="335E97A3" w14:textId="1B875D41" w:rsidR="009711BD" w:rsidRPr="009711BD" w:rsidRDefault="009711BD" w:rsidP="009711BD">
      <w:pPr>
        <w:pStyle w:val="ListParagraph"/>
        <w:numPr>
          <w:ilvl w:val="0"/>
          <w:numId w:val="13"/>
        </w:numPr>
      </w:pPr>
      <w:r w:rsidRPr="009711BD">
        <w:rPr>
          <w:b/>
          <w:bCs/>
        </w:rPr>
        <w:t>To find website on the same server</w:t>
      </w:r>
    </w:p>
    <w:p w14:paraId="227D6A83" w14:textId="702C8C35" w:rsidR="009711BD" w:rsidRDefault="009711BD" w:rsidP="009711BD">
      <w:pPr>
        <w:pStyle w:val="ListParagraph"/>
        <w:numPr>
          <w:ilvl w:val="0"/>
          <w:numId w:val="9"/>
        </w:numPr>
      </w:pPr>
      <w:r>
        <w:t>Use Robtex DNS lookup under “names pointing to same IP</w:t>
      </w:r>
    </w:p>
    <w:p w14:paraId="780BC356" w14:textId="6DD7AE44" w:rsidR="009711BD" w:rsidRDefault="009711BD" w:rsidP="009711BD">
      <w:pPr>
        <w:pStyle w:val="ListParagraph"/>
        <w:numPr>
          <w:ilvl w:val="0"/>
          <w:numId w:val="9"/>
        </w:numPr>
      </w:pPr>
      <w:r>
        <w:t xml:space="preserve">Using bing.com , search IP [ target IP ] </w:t>
      </w:r>
    </w:p>
    <w:p w14:paraId="06454C16" w14:textId="1193C9FD" w:rsidR="009711BD" w:rsidRDefault="001C33A1" w:rsidP="009711BD">
      <w:pPr>
        <w:pStyle w:val="ListParagraph"/>
        <w:numPr>
          <w:ilvl w:val="1"/>
          <w:numId w:val="13"/>
        </w:numPr>
      </w:pPr>
      <w:hyperlink r:id="rId25" w:history="1">
        <w:r w:rsidR="009711BD">
          <w:rPr>
            <w:rStyle w:val="Hyperlink"/>
          </w:rPr>
          <w:t>https://www.bing.com/?toWww=1&amp;redig=CA1A174E28964BC1BB7A257436666E64</w:t>
        </w:r>
      </w:hyperlink>
    </w:p>
    <w:p w14:paraId="6DB8974B" w14:textId="55F2FB67" w:rsidR="009711BD" w:rsidRDefault="009711BD" w:rsidP="009711BD">
      <w:pPr>
        <w:rPr>
          <w:b/>
          <w:bCs/>
        </w:rPr>
      </w:pPr>
      <w:r w:rsidRPr="009711BD">
        <w:rPr>
          <w:b/>
          <w:bCs/>
        </w:rPr>
        <w:t>Subdomains :</w:t>
      </w:r>
    </w:p>
    <w:p w14:paraId="65A37A47" w14:textId="5517A84A" w:rsidR="009711BD" w:rsidRDefault="009711BD" w:rsidP="009711BD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b/>
          <w:bCs/>
        </w:rPr>
        <w:t>Subdomain.target.com</w:t>
      </w:r>
    </w:p>
    <w:p w14:paraId="07A0108E" w14:textId="7B008BD8" w:rsidR="009711BD" w:rsidRDefault="009711BD" w:rsidP="009711BD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b/>
          <w:bCs/>
        </w:rPr>
        <w:t>Ex:betafacebook.com</w:t>
      </w:r>
    </w:p>
    <w:p w14:paraId="5F01D3B5" w14:textId="1BD861B5" w:rsidR="009711BD" w:rsidRDefault="009711BD" w:rsidP="009711BD">
      <w:pPr>
        <w:pStyle w:val="ListParagraph"/>
        <w:rPr>
          <w:b/>
          <w:bCs/>
        </w:rPr>
      </w:pPr>
      <w:r>
        <w:rPr>
          <w:b/>
          <w:bCs/>
        </w:rPr>
        <w:t xml:space="preserve">Knock can be used to find subdomains of target </w:t>
      </w:r>
    </w:p>
    <w:p w14:paraId="57292270" w14:textId="0B3E88C5" w:rsidR="009711BD" w:rsidRDefault="009711BD" w:rsidP="009711BD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Download it &gt; gitclonehttps://github.com/guelfoweb/knock.git</w:t>
      </w:r>
    </w:p>
    <w:p w14:paraId="7911B199" w14:textId="1A1E2BCF" w:rsidR="009711BD" w:rsidRDefault="004A6583" w:rsidP="009711BD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Navigate to knock &gt; cd knock/kock.py</w:t>
      </w:r>
    </w:p>
    <w:p w14:paraId="382F537D" w14:textId="1283737A" w:rsidR="004A6583" w:rsidRDefault="004A6583" w:rsidP="009711BD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Run it &gt; python knock.py [ target]</w:t>
      </w:r>
    </w:p>
    <w:p w14:paraId="57F1C98A" w14:textId="52AA1CB8" w:rsidR="004A6583" w:rsidRDefault="004A6583" w:rsidP="004A6583">
      <w:pPr>
        <w:pStyle w:val="ListParagraph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9ECDB73" wp14:editId="4F0A213E">
            <wp:extent cx="5486400" cy="2913380"/>
            <wp:effectExtent l="0" t="0" r="0" b="127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bdomian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796" cy="291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FE4F9" w14:textId="77777777" w:rsidR="00332638" w:rsidRDefault="00332638" w:rsidP="004A6583">
      <w:pPr>
        <w:pStyle w:val="ListParagraph"/>
        <w:ind w:left="1080"/>
        <w:rPr>
          <w:b/>
          <w:bCs/>
        </w:rPr>
      </w:pPr>
      <w:r>
        <w:rPr>
          <w:b/>
          <w:bCs/>
        </w:rPr>
        <w:t>Files + Directories</w:t>
      </w:r>
    </w:p>
    <w:p w14:paraId="631C9D7A" w14:textId="59E658AC" w:rsidR="00332638" w:rsidRPr="00332638" w:rsidRDefault="00332638" w:rsidP="00332638">
      <w:pPr>
        <w:pStyle w:val="ListParagraph"/>
        <w:numPr>
          <w:ilvl w:val="0"/>
          <w:numId w:val="15"/>
        </w:numPr>
      </w:pPr>
      <w:r w:rsidRPr="00332638">
        <w:t xml:space="preserve">Find files &amp; directories in target website </w:t>
      </w:r>
    </w:p>
    <w:p w14:paraId="0EA4D3DD" w14:textId="7FE86301" w:rsidR="00332638" w:rsidRPr="00332638" w:rsidRDefault="00332638" w:rsidP="00332638">
      <w:pPr>
        <w:pStyle w:val="ListParagraph"/>
        <w:numPr>
          <w:ilvl w:val="0"/>
          <w:numId w:val="15"/>
        </w:numPr>
      </w:pPr>
      <w:r w:rsidRPr="00332638">
        <w:t>A tool called D</w:t>
      </w:r>
      <w:r>
        <w:t>i</w:t>
      </w:r>
      <w:r w:rsidRPr="00332638">
        <w:t>rb &gt; dirb [ target ] [ wordlist ] [options]</w:t>
      </w:r>
    </w:p>
    <w:p w14:paraId="3DE13B20" w14:textId="6FEEAE69" w:rsidR="00332638" w:rsidRDefault="00332638" w:rsidP="00332638">
      <w:pPr>
        <w:pStyle w:val="ListParagraph"/>
        <w:ind w:left="1849"/>
      </w:pPr>
      <w:r w:rsidRPr="00332638">
        <w:t>For more info  &gt; main dirb</w:t>
      </w:r>
    </w:p>
    <w:p w14:paraId="32A5EAB5" w14:textId="34BD9423" w:rsidR="00E524FB" w:rsidRDefault="00E524FB" w:rsidP="00E524FB">
      <w:pPr>
        <w:pStyle w:val="ListParagraph"/>
        <w:ind w:left="0"/>
      </w:pPr>
      <w:r>
        <w:rPr>
          <w:noProof/>
        </w:rPr>
        <w:drawing>
          <wp:inline distT="0" distB="0" distL="0" distR="0" wp14:anchorId="01F9F48D" wp14:editId="29516060">
            <wp:extent cx="5943600" cy="324358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r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D5CF" w14:textId="4C89ED94" w:rsidR="00E524FB" w:rsidRDefault="00E524FB" w:rsidP="00E524FB">
      <w:pPr>
        <w:pStyle w:val="ListParagraph"/>
        <w:ind w:left="0"/>
        <w:rPr>
          <w:b/>
          <w:bCs/>
        </w:rPr>
      </w:pPr>
      <w:r w:rsidRPr="00E524FB">
        <w:rPr>
          <w:b/>
          <w:bCs/>
        </w:rPr>
        <w:t xml:space="preserve">Analyzing Discovering files </w:t>
      </w:r>
    </w:p>
    <w:p w14:paraId="626C2E64" w14:textId="1CDB1FC4" w:rsidR="00E524FB" w:rsidRDefault="00E524FB" w:rsidP="00E524FB">
      <w:pPr>
        <w:pStyle w:val="ListParagraph"/>
        <w:ind w:left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E5D9C03" wp14:editId="0C92D13F">
            <wp:extent cx="5926079" cy="3891686"/>
            <wp:effectExtent l="0" t="0" r="0" b="0"/>
            <wp:docPr id="4" name="Picture 4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alsing files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079" cy="389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E65B7" w14:textId="21CE3F3B" w:rsidR="00837FF1" w:rsidRDefault="00837FF1" w:rsidP="00E524FB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Exploitation : File upload values </w:t>
      </w:r>
    </w:p>
    <w:p w14:paraId="005C77CE" w14:textId="45B17762" w:rsidR="002F3B1A" w:rsidRDefault="002F3B1A" w:rsidP="00E524FB">
      <w:pPr>
        <w:pStyle w:val="ListParagraph"/>
        <w:ind w:left="0"/>
        <w:rPr>
          <w:b/>
          <w:bCs/>
        </w:rPr>
      </w:pPr>
      <w:r w:rsidRPr="002F3B1A">
        <w:rPr>
          <w:b/>
          <w:bCs/>
        </w:rPr>
        <w:t>http://www.dvwa.co.uk/</w:t>
      </w:r>
    </w:p>
    <w:p w14:paraId="37D3584A" w14:textId="77ABB40D" w:rsidR="00837FF1" w:rsidRDefault="00837FF1" w:rsidP="00837FF1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 xml:space="preserve">Simple types of vulnerabilities </w:t>
      </w:r>
    </w:p>
    <w:p w14:paraId="3CD89C87" w14:textId="5602DDC5" w:rsidR="00837FF1" w:rsidRDefault="00837FF1" w:rsidP="00837FF1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 xml:space="preserve">Allow users to upload executable file such as </w:t>
      </w:r>
      <w:proofErr w:type="spellStart"/>
      <w:r>
        <w:rPr>
          <w:b/>
          <w:bCs/>
        </w:rPr>
        <w:t>PhP</w:t>
      </w:r>
      <w:proofErr w:type="spellEnd"/>
    </w:p>
    <w:p w14:paraId="28222C77" w14:textId="02B23042" w:rsidR="00837FF1" w:rsidRDefault="00837FF1" w:rsidP="00837FF1">
      <w:pPr>
        <w:pStyle w:val="ListParagraph"/>
        <w:numPr>
          <w:ilvl w:val="1"/>
          <w:numId w:val="16"/>
        </w:numPr>
        <w:rPr>
          <w:b/>
          <w:bCs/>
        </w:rPr>
      </w:pPr>
      <w:r>
        <w:rPr>
          <w:b/>
          <w:bCs/>
        </w:rPr>
        <w:t xml:space="preserve">Upload a PHP shell or backdoor , </w:t>
      </w:r>
      <w:proofErr w:type="spellStart"/>
      <w:r>
        <w:rPr>
          <w:b/>
          <w:bCs/>
        </w:rPr>
        <w:t>ex:weevly</w:t>
      </w:r>
      <w:proofErr w:type="spellEnd"/>
      <w:r>
        <w:rPr>
          <w:b/>
          <w:bCs/>
        </w:rPr>
        <w:t xml:space="preserve"> </w:t>
      </w:r>
    </w:p>
    <w:p w14:paraId="08F204C2" w14:textId="3A3BFAE5" w:rsidR="00837FF1" w:rsidRDefault="00837FF1" w:rsidP="00837FF1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 xml:space="preserve">Generate backdoor &gt; </w:t>
      </w:r>
      <w:proofErr w:type="spellStart"/>
      <w:r>
        <w:rPr>
          <w:b/>
          <w:bCs/>
        </w:rPr>
        <w:t>weevly</w:t>
      </w:r>
      <w:proofErr w:type="spellEnd"/>
      <w:r>
        <w:rPr>
          <w:b/>
          <w:bCs/>
        </w:rPr>
        <w:t xml:space="preserve"> generate [ password ] [ file name]</w:t>
      </w:r>
    </w:p>
    <w:p w14:paraId="2A14F8C3" w14:textId="3F10E1E3" w:rsidR="00837FF1" w:rsidRDefault="00837FF1" w:rsidP="00837FF1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 xml:space="preserve">Upload generate file </w:t>
      </w:r>
    </w:p>
    <w:p w14:paraId="41DE596D" w14:textId="77777777" w:rsidR="00837FF1" w:rsidRDefault="00837FF1" w:rsidP="00837FF1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 xml:space="preserve">Connect to it &gt; </w:t>
      </w:r>
      <w:proofErr w:type="spellStart"/>
      <w:r>
        <w:rPr>
          <w:b/>
          <w:bCs/>
        </w:rPr>
        <w:t>weevly</w:t>
      </w:r>
      <w:proofErr w:type="spellEnd"/>
      <w:r>
        <w:rPr>
          <w:b/>
          <w:bCs/>
        </w:rPr>
        <w:t xml:space="preserve"> [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to file] [ password ] </w:t>
      </w:r>
    </w:p>
    <w:p w14:paraId="0A719FEC" w14:textId="443DD261" w:rsidR="00837FF1" w:rsidRDefault="00837FF1" w:rsidP="00837FF1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/>
          <w:bCs/>
        </w:rPr>
        <w:t xml:space="preserve">Find out how to use </w:t>
      </w:r>
      <w:proofErr w:type="spellStart"/>
      <w:r>
        <w:rPr>
          <w:b/>
          <w:bCs/>
        </w:rPr>
        <w:t>weevly</w:t>
      </w:r>
      <w:proofErr w:type="spellEnd"/>
      <w:r>
        <w:rPr>
          <w:b/>
          <w:bCs/>
        </w:rPr>
        <w:t xml:space="preserve">  &gt; help </w:t>
      </w:r>
    </w:p>
    <w:p w14:paraId="12BC9CAC" w14:textId="0EA71629" w:rsidR="002F3B1A" w:rsidRDefault="002F3B1A" w:rsidP="002F3B1A">
      <w:pPr>
        <w:rPr>
          <w:b/>
          <w:bCs/>
        </w:rPr>
      </w:pPr>
      <w:r>
        <w:rPr>
          <w:b/>
          <w:bCs/>
        </w:rPr>
        <w:t>Code Execution Vulns</w:t>
      </w:r>
    </w:p>
    <w:p w14:paraId="3B09C9EF" w14:textId="6EEB87CB" w:rsidR="002F3B1A" w:rsidRPr="002F3B1A" w:rsidRDefault="002F3B1A" w:rsidP="002F3B1A">
      <w:pPr>
        <w:pStyle w:val="ListParagraph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 xml:space="preserve">Allows an </w:t>
      </w:r>
      <w:proofErr w:type="spellStart"/>
      <w:r>
        <w:rPr>
          <w:b/>
          <w:bCs/>
        </w:rPr>
        <w:t>att</w:t>
      </w:r>
      <w:proofErr w:type="spellEnd"/>
    </w:p>
    <w:p w14:paraId="05B68CC6" w14:textId="7F5F69FA" w:rsidR="00837FF1" w:rsidRPr="00E524FB" w:rsidRDefault="00837FF1" w:rsidP="00837FF1">
      <w:pPr>
        <w:pStyle w:val="ListParagraph"/>
        <w:ind w:left="1800"/>
        <w:rPr>
          <w:b/>
          <w:bCs/>
        </w:rPr>
      </w:pPr>
      <w:r>
        <w:rPr>
          <w:b/>
          <w:bCs/>
        </w:rPr>
        <w:t xml:space="preserve"> </w:t>
      </w:r>
    </w:p>
    <w:sectPr w:rsidR="00837FF1" w:rsidRPr="00E524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8D216" w14:textId="77777777" w:rsidR="001C33A1" w:rsidRDefault="001C33A1" w:rsidP="00A66226">
      <w:pPr>
        <w:spacing w:after="0" w:line="240" w:lineRule="auto"/>
      </w:pPr>
      <w:r>
        <w:separator/>
      </w:r>
    </w:p>
  </w:endnote>
  <w:endnote w:type="continuationSeparator" w:id="0">
    <w:p w14:paraId="1B49C24A" w14:textId="77777777" w:rsidR="001C33A1" w:rsidRDefault="001C33A1" w:rsidP="00A66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3928B" w14:textId="77777777" w:rsidR="001C33A1" w:rsidRDefault="001C33A1" w:rsidP="00A66226">
      <w:pPr>
        <w:spacing w:after="0" w:line="240" w:lineRule="auto"/>
      </w:pPr>
      <w:r>
        <w:separator/>
      </w:r>
    </w:p>
  </w:footnote>
  <w:footnote w:type="continuationSeparator" w:id="0">
    <w:p w14:paraId="00262251" w14:textId="77777777" w:rsidR="001C33A1" w:rsidRDefault="001C33A1" w:rsidP="00A662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3E09"/>
    <w:multiLevelType w:val="hybridMultilevel"/>
    <w:tmpl w:val="5B52BF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84B3E"/>
    <w:multiLevelType w:val="hybridMultilevel"/>
    <w:tmpl w:val="0E5433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22E73"/>
    <w:multiLevelType w:val="hybridMultilevel"/>
    <w:tmpl w:val="1C8A5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C414D"/>
    <w:multiLevelType w:val="hybridMultilevel"/>
    <w:tmpl w:val="C9FEC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01430"/>
    <w:multiLevelType w:val="hybridMultilevel"/>
    <w:tmpl w:val="641ABD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1F0237"/>
    <w:multiLevelType w:val="hybridMultilevel"/>
    <w:tmpl w:val="27E86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23837"/>
    <w:multiLevelType w:val="hybridMultilevel"/>
    <w:tmpl w:val="972CE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912C8"/>
    <w:multiLevelType w:val="hybridMultilevel"/>
    <w:tmpl w:val="5B4C01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74660B"/>
    <w:multiLevelType w:val="hybridMultilevel"/>
    <w:tmpl w:val="7A0242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1C52AD"/>
    <w:multiLevelType w:val="hybridMultilevel"/>
    <w:tmpl w:val="3606F1FE"/>
    <w:lvl w:ilvl="0" w:tplc="1E1C85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7767B8A"/>
    <w:multiLevelType w:val="hybridMultilevel"/>
    <w:tmpl w:val="3CCE1E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1EE0568"/>
    <w:multiLevelType w:val="hybridMultilevel"/>
    <w:tmpl w:val="2F9A91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A718A"/>
    <w:multiLevelType w:val="hybridMultilevel"/>
    <w:tmpl w:val="3BEADD4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9DC4E29"/>
    <w:multiLevelType w:val="hybridMultilevel"/>
    <w:tmpl w:val="D79613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47FA6"/>
    <w:multiLevelType w:val="hybridMultilevel"/>
    <w:tmpl w:val="8940C99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2F595B"/>
    <w:multiLevelType w:val="hybridMultilevel"/>
    <w:tmpl w:val="94F4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B95B01"/>
    <w:multiLevelType w:val="hybridMultilevel"/>
    <w:tmpl w:val="FF7E5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DD681E"/>
    <w:multiLevelType w:val="hybridMultilevel"/>
    <w:tmpl w:val="BDBC8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2A6A77"/>
    <w:multiLevelType w:val="hybridMultilevel"/>
    <w:tmpl w:val="03121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71663"/>
    <w:multiLevelType w:val="hybridMultilevel"/>
    <w:tmpl w:val="2E387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75535E"/>
    <w:multiLevelType w:val="hybridMultilevel"/>
    <w:tmpl w:val="C2FAA3D2"/>
    <w:lvl w:ilvl="0" w:tplc="547439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102464"/>
    <w:multiLevelType w:val="hybridMultilevel"/>
    <w:tmpl w:val="8D7421F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99A6CED"/>
    <w:multiLevelType w:val="hybridMultilevel"/>
    <w:tmpl w:val="FDDC8D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9AF73A0"/>
    <w:multiLevelType w:val="hybridMultilevel"/>
    <w:tmpl w:val="FFCAACBE"/>
    <w:lvl w:ilvl="0" w:tplc="04090001">
      <w:start w:val="1"/>
      <w:numFmt w:val="bullet"/>
      <w:lvlText w:val=""/>
      <w:lvlJc w:val="left"/>
      <w:pPr>
        <w:ind w:left="18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4"/>
  </w:num>
  <w:num w:numId="4">
    <w:abstractNumId w:val="12"/>
  </w:num>
  <w:num w:numId="5">
    <w:abstractNumId w:val="17"/>
  </w:num>
  <w:num w:numId="6">
    <w:abstractNumId w:val="8"/>
  </w:num>
  <w:num w:numId="7">
    <w:abstractNumId w:val="1"/>
  </w:num>
  <w:num w:numId="8">
    <w:abstractNumId w:val="22"/>
  </w:num>
  <w:num w:numId="9">
    <w:abstractNumId w:val="13"/>
  </w:num>
  <w:num w:numId="10">
    <w:abstractNumId w:val="10"/>
  </w:num>
  <w:num w:numId="11">
    <w:abstractNumId w:val="21"/>
  </w:num>
  <w:num w:numId="12">
    <w:abstractNumId w:val="14"/>
  </w:num>
  <w:num w:numId="13">
    <w:abstractNumId w:val="6"/>
  </w:num>
  <w:num w:numId="14">
    <w:abstractNumId w:val="20"/>
  </w:num>
  <w:num w:numId="15">
    <w:abstractNumId w:val="23"/>
  </w:num>
  <w:num w:numId="16">
    <w:abstractNumId w:val="11"/>
  </w:num>
  <w:num w:numId="17">
    <w:abstractNumId w:val="9"/>
  </w:num>
  <w:num w:numId="18">
    <w:abstractNumId w:val="0"/>
  </w:num>
  <w:num w:numId="19">
    <w:abstractNumId w:val="18"/>
  </w:num>
  <w:num w:numId="20">
    <w:abstractNumId w:val="2"/>
  </w:num>
  <w:num w:numId="21">
    <w:abstractNumId w:val="15"/>
  </w:num>
  <w:num w:numId="22">
    <w:abstractNumId w:val="16"/>
  </w:num>
  <w:num w:numId="23">
    <w:abstractNumId w:val="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DQxszAzMDA3MTZS0lEKTi0uzszPAymwrAUAxCuPOywAAAA="/>
  </w:docVars>
  <w:rsids>
    <w:rsidRoot w:val="00642616"/>
    <w:rsid w:val="0005541F"/>
    <w:rsid w:val="000C4A7D"/>
    <w:rsid w:val="000E65AA"/>
    <w:rsid w:val="0013529F"/>
    <w:rsid w:val="001C04EF"/>
    <w:rsid w:val="001C33A1"/>
    <w:rsid w:val="001D7D16"/>
    <w:rsid w:val="001F4E9F"/>
    <w:rsid w:val="002002B3"/>
    <w:rsid w:val="0021534A"/>
    <w:rsid w:val="00231AE9"/>
    <w:rsid w:val="002F3B1A"/>
    <w:rsid w:val="00332638"/>
    <w:rsid w:val="00346A5B"/>
    <w:rsid w:val="003C4A80"/>
    <w:rsid w:val="00403ACF"/>
    <w:rsid w:val="004A6583"/>
    <w:rsid w:val="004D1ED1"/>
    <w:rsid w:val="004E1303"/>
    <w:rsid w:val="004F0518"/>
    <w:rsid w:val="005F2F5A"/>
    <w:rsid w:val="00642616"/>
    <w:rsid w:val="00704D8E"/>
    <w:rsid w:val="007436A2"/>
    <w:rsid w:val="00776885"/>
    <w:rsid w:val="00820446"/>
    <w:rsid w:val="00837FF1"/>
    <w:rsid w:val="00860983"/>
    <w:rsid w:val="009463D2"/>
    <w:rsid w:val="009711BD"/>
    <w:rsid w:val="00992C0A"/>
    <w:rsid w:val="00995D75"/>
    <w:rsid w:val="009B3D98"/>
    <w:rsid w:val="00A14D83"/>
    <w:rsid w:val="00A64D5C"/>
    <w:rsid w:val="00A66226"/>
    <w:rsid w:val="00AD63DD"/>
    <w:rsid w:val="00B148B8"/>
    <w:rsid w:val="00B31BA0"/>
    <w:rsid w:val="00B57D7E"/>
    <w:rsid w:val="00BD0020"/>
    <w:rsid w:val="00C34A62"/>
    <w:rsid w:val="00CD7000"/>
    <w:rsid w:val="00CE5A63"/>
    <w:rsid w:val="00CE7EC6"/>
    <w:rsid w:val="00D520C7"/>
    <w:rsid w:val="00D70C7B"/>
    <w:rsid w:val="00D76AE2"/>
    <w:rsid w:val="00D851F4"/>
    <w:rsid w:val="00DB1753"/>
    <w:rsid w:val="00E524FB"/>
    <w:rsid w:val="00E95E57"/>
    <w:rsid w:val="00F11F8C"/>
    <w:rsid w:val="00F12D04"/>
    <w:rsid w:val="00F92A56"/>
    <w:rsid w:val="00FD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68AF5"/>
  <w15:chartTrackingRefBased/>
  <w15:docId w15:val="{EDB36CE4-B748-41D2-BC99-ED4FDD178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6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0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D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66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226"/>
  </w:style>
  <w:style w:type="paragraph" w:styleId="Footer">
    <w:name w:val="footer"/>
    <w:basedOn w:val="Normal"/>
    <w:link w:val="FooterChar"/>
    <w:uiPriority w:val="99"/>
    <w:unhideWhenUsed/>
    <w:rsid w:val="00A66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www.bing.com/?toWww=1&amp;redig=CA1A174E28964BC1BB7A257436666E64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robtex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sitereport.netcraft.com/" TargetMode="External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12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ifg</dc:creator>
  <cp:keywords/>
  <dc:description/>
  <cp:lastModifiedBy>abdifg</cp:lastModifiedBy>
  <cp:revision>26</cp:revision>
  <dcterms:created xsi:type="dcterms:W3CDTF">2020-04-01T19:44:00Z</dcterms:created>
  <dcterms:modified xsi:type="dcterms:W3CDTF">2020-04-03T23:52:00Z</dcterms:modified>
</cp:coreProperties>
</file>